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27CEA" w14:textId="5CF9BE8F" w:rsidR="00F11CFA" w:rsidRDefault="007B14AE" w:rsidP="00AC1AA9">
      <w:pPr>
        <w:jc w:val="center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59169E">
        <w:rPr>
          <w:rFonts w:ascii="TH SarabunPSK" w:hAnsi="TH SarabunPSK" w:cs="TH SarabunPSK"/>
          <w:b/>
          <w:bCs/>
          <w:sz w:val="32"/>
          <w:szCs w:val="32"/>
          <w:cs/>
        </w:rPr>
        <w:t>ขั้นตอนการ</w:t>
      </w:r>
      <w:r w:rsidR="00B03AC0">
        <w:rPr>
          <w:rFonts w:ascii="TH SarabunPSK" w:hAnsi="TH SarabunPSK" w:cs="TH SarabunPSK" w:hint="cs"/>
          <w:b/>
          <w:bCs/>
          <w:sz w:val="32"/>
          <w:szCs w:val="32"/>
          <w:cs/>
        </w:rPr>
        <w:t>ตอบ</w:t>
      </w:r>
      <w:r w:rsidR="005F43BB" w:rsidRPr="0059169E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รวจระดับความพร้อมรัฐบาลดิจิทัลหน่วยงานภาครัฐของประเทศไทย </w:t>
      </w:r>
      <w:r w:rsidR="00946220" w:rsidRPr="0059169E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ระจำปี </w:t>
      </w:r>
      <w:r w:rsidR="008F4DA8">
        <w:rPr>
          <w:rFonts w:ascii="TH SarabunPSK" w:hAnsi="TH SarabunPSK" w:cs="TH SarabunPSK"/>
          <w:b/>
          <w:bCs/>
          <w:sz w:val="32"/>
          <w:szCs w:val="32"/>
          <w:cs/>
        </w:rPr>
        <w:t>2566</w:t>
      </w:r>
    </w:p>
    <w:p w14:paraId="58BF1EB5" w14:textId="12D89DD0" w:rsidR="00AC1AA9" w:rsidRPr="00AC1AA9" w:rsidRDefault="00AC1AA9" w:rsidP="00AC1AA9">
      <w:pPr>
        <w:jc w:val="center"/>
        <w:outlineLvl w:val="0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AC1AA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ำหรับหน่วยงานภาครัฐระดับกรมหรือเทียบเท่า</w:t>
      </w:r>
    </w:p>
    <w:p w14:paraId="3709EFC7" w14:textId="77777777" w:rsidR="007B14AE" w:rsidRPr="00FB0A4F" w:rsidRDefault="007B14AE" w:rsidP="00DB6B9F">
      <w:pPr>
        <w:jc w:val="thaiDistribute"/>
        <w:outlineLvl w:val="0"/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76380F" w:rsidRPr="0059169E" w14:paraId="52B9055E" w14:textId="77777777" w:rsidTr="00627EE5">
        <w:tc>
          <w:tcPr>
            <w:tcW w:w="9855" w:type="dxa"/>
            <w:shd w:val="clear" w:color="auto" w:fill="auto"/>
          </w:tcPr>
          <w:p w14:paraId="13407FF6" w14:textId="77777777" w:rsidR="00AD355F" w:rsidRPr="0059169E" w:rsidRDefault="002A7F78" w:rsidP="00AD355F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สพร. ส่งหนังสือขอความอนุเคราะห์ในการตอบแบบสำรวจให้หน่วยงาน พร้อมทั้งลิงก์ และ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</w:rPr>
              <w:t xml:space="preserve"> QR Code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</w:t>
            </w:r>
            <w:r w:rsidR="001539EA"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สำหรับเข้าสู่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ระบบ</w:t>
            </w:r>
          </w:p>
          <w:p w14:paraId="2C79AB9A" w14:textId="77777777" w:rsidR="0076380F" w:rsidRPr="0059169E" w:rsidRDefault="002A7F78" w:rsidP="00AD355F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แบบสำรวจออนไลน์ รวมถึงชื่อผู้ใช้</w:t>
            </w:r>
            <w:r w:rsidR="001539EA"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</w:t>
            </w:r>
            <w:r w:rsidR="001539EA" w:rsidRPr="0059169E">
              <w:rPr>
                <w:rFonts w:ascii="TH SarabunPSK" w:hAnsi="TH SarabunPSK" w:cs="TH SarabunPSK"/>
                <w:b/>
                <w:bCs/>
                <w:sz w:val="28"/>
              </w:rPr>
              <w:t xml:space="preserve">(Username) 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และรหัสผ่าน</w:t>
            </w:r>
            <w:r w:rsidR="001539EA"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</w:t>
            </w:r>
            <w:r w:rsidR="001539EA" w:rsidRPr="0059169E">
              <w:rPr>
                <w:rFonts w:ascii="TH SarabunPSK" w:hAnsi="TH SarabunPSK" w:cs="TH SarabunPSK"/>
                <w:b/>
                <w:bCs/>
                <w:sz w:val="28"/>
              </w:rPr>
              <w:t>(Password)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สำหรับตอบและอนุมัติแบบสำรวจ</w:t>
            </w:r>
          </w:p>
        </w:tc>
      </w:tr>
    </w:tbl>
    <w:p w14:paraId="1F0FB97F" w14:textId="6FFE40B6" w:rsidR="009624D9" w:rsidRPr="0059169E" w:rsidRDefault="006D7FF4" w:rsidP="0076380F">
      <w:pPr>
        <w:tabs>
          <w:tab w:val="left" w:pos="0"/>
        </w:tabs>
        <w:rPr>
          <w:rFonts w:ascii="TH SarabunPSK" w:hAnsi="TH SarabunPSK" w:cs="TH SarabunPSK"/>
          <w:sz w:val="28"/>
        </w:rPr>
      </w:pPr>
      <w:r w:rsidRPr="0059169E"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17325A0" wp14:editId="11972F4C">
                <wp:simplePos x="0" y="0"/>
                <wp:positionH relativeFrom="column">
                  <wp:posOffset>2901950</wp:posOffset>
                </wp:positionH>
                <wp:positionV relativeFrom="paragraph">
                  <wp:posOffset>40640</wp:posOffset>
                </wp:positionV>
                <wp:extent cx="285115" cy="160020"/>
                <wp:effectExtent l="21590" t="13970" r="26670" b="6985"/>
                <wp:wrapNone/>
                <wp:docPr id="207490052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115" cy="160020"/>
                        </a:xfrm>
                        <a:prstGeom prst="downArrow">
                          <a:avLst>
                            <a:gd name="adj1" fmla="val 50111"/>
                            <a:gd name="adj2" fmla="val 58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840FD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2" o:spid="_x0000_s1026" type="#_x0000_t67" style="position:absolute;margin-left:228.5pt;margin-top:3.2pt;width:22.45pt;height:12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" adj="9000,5388">
                <v:textbox style="layout-flow:vertical-ideographic"/>
              </v:shape>
            </w:pict>
          </mc:Fallback>
        </mc:AlternateContent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65"/>
        <w:gridCol w:w="4860"/>
      </w:tblGrid>
      <w:tr w:rsidR="009624D9" w:rsidRPr="0059169E" w14:paraId="34EF7F74" w14:textId="77777777" w:rsidTr="008F4DA8">
        <w:tc>
          <w:tcPr>
            <w:tcW w:w="9625" w:type="dxa"/>
            <w:gridSpan w:val="2"/>
            <w:shd w:val="clear" w:color="auto" w:fill="auto"/>
          </w:tcPr>
          <w:p w14:paraId="394C0884" w14:textId="77777777" w:rsidR="009624D9" w:rsidRPr="0059169E" w:rsidRDefault="009624D9" w:rsidP="00FF55B1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8"/>
                <w:cs/>
              </w:rPr>
              <w:t>หน่วยงานดำเนินการตอบแบบสำรวจออนไลน์ โดยมีสถานะในระบบเป็นผู้ตอบแบบสำรวจ</w:t>
            </w:r>
            <w:r w:rsidRPr="0059169E">
              <w:rPr>
                <w:rFonts w:ascii="TH SarabunPSK" w:hAnsi="TH SarabunPSK" w:cs="TH SarabunPSK"/>
                <w:b/>
                <w:bCs/>
                <w:sz w:val="28"/>
              </w:rPr>
              <w:t xml:space="preserve"> (U1)</w:t>
            </w:r>
          </w:p>
        </w:tc>
      </w:tr>
      <w:tr w:rsidR="00CA3059" w:rsidRPr="0059169E" w14:paraId="4C806182" w14:textId="77777777" w:rsidTr="00B12159">
        <w:trPr>
          <w:trHeight w:val="858"/>
        </w:trPr>
        <w:tc>
          <w:tcPr>
            <w:tcW w:w="4765" w:type="dxa"/>
            <w:shd w:val="clear" w:color="auto" w:fill="auto"/>
            <w:vAlign w:val="center"/>
          </w:tcPr>
          <w:p w14:paraId="62F95443" w14:textId="77777777" w:rsidR="00CA3059" w:rsidRPr="0059169E" w:rsidRDefault="00CA3059" w:rsidP="00BF4C10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461B1B" w:rsidRPr="0059169E">
              <w:rPr>
                <w:rFonts w:ascii="TH SarabunPSK" w:hAnsi="TH SarabunPSK" w:cs="TH SarabunPSK"/>
                <w:b/>
                <w:bCs/>
                <w:szCs w:val="24"/>
              </w:rPr>
              <w:t>D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</w:rPr>
              <w:t>CIO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 xml:space="preserve"> ของหน่วยงาน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ดำเนินการตอบแบบสำรวจ</w:t>
            </w:r>
            <w:r w:rsidR="00325043" w:rsidRPr="0059169E">
              <w:rPr>
                <w:rFonts w:ascii="TH SarabunPSK" w:hAnsi="TH SarabunPSK" w:cs="TH SarabunPSK"/>
                <w:szCs w:val="24"/>
                <w:cs/>
              </w:rPr>
              <w:t>ส่วนคำ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ถามสำหรับ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="00461B1B" w:rsidRPr="0059169E">
              <w:rPr>
                <w:rFonts w:ascii="TH SarabunPSK" w:hAnsi="TH SarabunPSK" w:cs="TH SarabunPSK"/>
                <w:szCs w:val="24"/>
              </w:rPr>
              <w:t>DCIO</w:t>
            </w:r>
            <w:r w:rsidR="00BF4C10"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 xml:space="preserve">ทุกข้อ </w:t>
            </w:r>
            <w:r w:rsidR="00325043" w:rsidRPr="0059169E">
              <w:rPr>
                <w:rFonts w:ascii="TH SarabunPSK" w:hAnsi="TH SarabunPSK" w:cs="TH SarabunPSK"/>
                <w:szCs w:val="24"/>
                <w:cs/>
              </w:rPr>
              <w:t>โดยใช้</w:t>
            </w:r>
            <w:r w:rsidR="00325043"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ชื่อผู้ใช้และรหัสผ่านของสถานะผู้ตอบแบบสำรวจ (</w:t>
            </w:r>
            <w:r w:rsidR="00325043" w:rsidRPr="0059169E">
              <w:rPr>
                <w:rFonts w:ascii="TH SarabunPSK" w:hAnsi="TH SarabunPSK" w:cs="TH SarabunPSK"/>
                <w:b/>
                <w:bCs/>
                <w:szCs w:val="24"/>
              </w:rPr>
              <w:t>U1</w:t>
            </w:r>
            <w:r w:rsidR="00BF4C10"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)</w:t>
            </w:r>
          </w:p>
        </w:tc>
        <w:tc>
          <w:tcPr>
            <w:tcW w:w="4860" w:type="dxa"/>
            <w:vAlign w:val="center"/>
          </w:tcPr>
          <w:p w14:paraId="1222875A" w14:textId="4AD2A29C" w:rsidR="00CA3059" w:rsidRPr="0059169E" w:rsidRDefault="00CA3059" w:rsidP="00CA3059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เจ้าหน้าที่ดำเนินการรวบรวม</w:t>
            </w:r>
            <w:r w:rsidR="00F67B24">
              <w:rPr>
                <w:rFonts w:ascii="TH SarabunPSK" w:hAnsi="TH SarabunPSK" w:cs="TH SarabunPSK" w:hint="cs"/>
                <w:szCs w:val="24"/>
                <w:cs/>
              </w:rPr>
              <w:t>ข้อมูล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>และตอบคำถามใน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ส่วน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>อื่นๆ โดยใช้</w:t>
            </w:r>
            <w:r w:rsidR="00BF4C10"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ชื่อผู้ใช้และรหัสผ่านของสถานะผู้ตอบแบบสำรวจ (</w:t>
            </w:r>
            <w:r w:rsidR="00BF4C10" w:rsidRPr="0059169E">
              <w:rPr>
                <w:rFonts w:ascii="TH SarabunPSK" w:hAnsi="TH SarabunPSK" w:cs="TH SarabunPSK"/>
                <w:b/>
                <w:bCs/>
                <w:szCs w:val="24"/>
              </w:rPr>
              <w:t>U1</w:t>
            </w:r>
            <w:r w:rsidR="00BF4C10"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)</w:t>
            </w:r>
          </w:p>
          <w:p w14:paraId="51AF4895" w14:textId="77777777" w:rsidR="00CA3059" w:rsidRPr="0059169E" w:rsidRDefault="00BF4C10" w:rsidP="00BF4C10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CA3059" w:rsidRPr="0059169E">
              <w:rPr>
                <w:rFonts w:ascii="TH SarabunPSK" w:hAnsi="TH SarabunPSK" w:cs="TH SarabunPSK"/>
                <w:szCs w:val="24"/>
                <w:cs/>
              </w:rPr>
              <w:t>บันทึกคำตอบ</w:t>
            </w:r>
            <w:r w:rsidR="007F6F99" w:rsidRPr="0059169E">
              <w:rPr>
                <w:rFonts w:ascii="TH SarabunPSK" w:hAnsi="TH SarabunPSK" w:cs="TH SarabunPSK"/>
                <w:szCs w:val="24"/>
                <w:cs/>
              </w:rPr>
              <w:t>และแนบหลักฐาน</w:t>
            </w:r>
            <w:r w:rsidR="00CA3059" w:rsidRPr="0059169E">
              <w:rPr>
                <w:rFonts w:ascii="TH SarabunPSK" w:hAnsi="TH SarabunPSK" w:cs="TH SarabunPSK"/>
                <w:szCs w:val="24"/>
                <w:cs/>
              </w:rPr>
              <w:t>ในแบบสำรวจออนไลน์ให้ครบทุกข้อ</w:t>
            </w:r>
          </w:p>
        </w:tc>
      </w:tr>
      <w:tr w:rsidR="00BF4C10" w:rsidRPr="0059169E" w14:paraId="0F28E8C0" w14:textId="77777777" w:rsidTr="008F4DA8">
        <w:trPr>
          <w:trHeight w:val="1113"/>
        </w:trPr>
        <w:tc>
          <w:tcPr>
            <w:tcW w:w="9625" w:type="dxa"/>
            <w:gridSpan w:val="2"/>
            <w:shd w:val="clear" w:color="auto" w:fill="auto"/>
            <w:vAlign w:val="center"/>
          </w:tcPr>
          <w:p w14:paraId="742988D9" w14:textId="05A9D64D" w:rsidR="000811B5" w:rsidRPr="008F4DA8" w:rsidRDefault="00BF4C10" w:rsidP="000811B5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บันทึกชื่อ นามสกุล ตำแหน่ง เบอร์โทรศัพท์ 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E-mail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ของ</w:t>
            </w:r>
            <w:r w:rsidR="008F4DA8" w:rsidRPr="003316C6">
              <w:rPr>
                <w:rFonts w:ascii="TH SarabunPSK" w:hAnsi="TH SarabunPSK" w:cs="TH SarabunPSK" w:hint="cs"/>
                <w:szCs w:val="24"/>
                <w:cs/>
              </w:rPr>
              <w:t xml:space="preserve">ผู้ประสานงาน </w:t>
            </w:r>
            <w:r w:rsidRPr="003316C6">
              <w:rPr>
                <w:rFonts w:ascii="TH SarabunPSK" w:hAnsi="TH SarabunPSK" w:cs="TH SarabunPSK"/>
                <w:szCs w:val="24"/>
                <w:cs/>
              </w:rPr>
              <w:t xml:space="preserve">ผู้ตอบแบบสำรวจ </w:t>
            </w:r>
            <w:r w:rsidR="008F4DA8" w:rsidRPr="003316C6">
              <w:rPr>
                <w:rFonts w:ascii="TH SarabunPSK" w:hAnsi="TH SarabunPSK" w:cs="TH SarabunPSK" w:hint="cs"/>
                <w:szCs w:val="24"/>
                <w:cs/>
              </w:rPr>
              <w:t>และ</w:t>
            </w:r>
            <w:r w:rsidR="000514E7" w:rsidRPr="003316C6">
              <w:rPr>
                <w:rFonts w:ascii="TH SarabunPSK" w:hAnsi="TH SarabunPSK" w:cs="TH SarabunPSK"/>
                <w:szCs w:val="24"/>
                <w:cs/>
              </w:rPr>
              <w:t xml:space="preserve">บันทึก </w:t>
            </w:r>
            <w:r w:rsidR="000514E7" w:rsidRPr="008F4DA8">
              <w:rPr>
                <w:rFonts w:ascii="TH SarabunPSK" w:hAnsi="TH SarabunPSK" w:cs="TH SarabunPSK"/>
                <w:szCs w:val="24"/>
                <w:cs/>
              </w:rPr>
              <w:t xml:space="preserve">ชื่อ นามสกุล ตำแหน่ง เบอร์โทรศัพท์ </w:t>
            </w:r>
            <w:r w:rsidRPr="008F4DA8">
              <w:rPr>
                <w:rFonts w:ascii="TH SarabunPSK" w:hAnsi="TH SarabunPSK" w:cs="TH SarabunPSK"/>
                <w:szCs w:val="24"/>
              </w:rPr>
              <w:t xml:space="preserve">E-mail </w:t>
            </w:r>
            <w:r w:rsidRPr="008F4DA8">
              <w:rPr>
                <w:rFonts w:ascii="TH SarabunPSK" w:hAnsi="TH SarabunPSK" w:cs="TH SarabunPSK"/>
                <w:szCs w:val="24"/>
                <w:cs/>
              </w:rPr>
              <w:t>ของ</w:t>
            </w:r>
            <w:r w:rsidR="00FF2551" w:rsidRPr="008F4DA8">
              <w:rPr>
                <w:rFonts w:ascii="TH SarabunPSK" w:hAnsi="TH SarabunPSK" w:cs="TH SarabunPSK"/>
                <w:szCs w:val="24"/>
                <w:cs/>
              </w:rPr>
              <w:t>ผู้มีอำนาจอนุมัติ</w:t>
            </w:r>
            <w:r w:rsidRPr="008F4DA8">
              <w:rPr>
                <w:rFonts w:ascii="TH SarabunPSK" w:hAnsi="TH SarabunPSK" w:cs="TH SarabunPSK"/>
                <w:szCs w:val="24"/>
                <w:cs/>
              </w:rPr>
              <w:t>ที่จะให้ระบบส่งแบบสำรวจไปให้ตรวจสอบและอนุมัติ</w:t>
            </w:r>
            <w:r w:rsidR="006E2307" w:rsidRPr="008F4DA8">
              <w:rPr>
                <w:rFonts w:ascii="TH SarabunPSK" w:hAnsi="TH SarabunPSK" w:cs="TH SarabunPSK"/>
                <w:szCs w:val="24"/>
                <w:cs/>
              </w:rPr>
              <w:t>ทางไปรษณีย์อิเล็กทรอนิกส์</w:t>
            </w:r>
          </w:p>
          <w:p w14:paraId="7873D7C0" w14:textId="6135D4C3" w:rsidR="00BF4C10" w:rsidRPr="0059169E" w:rsidRDefault="000811B5" w:rsidP="005C02FE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 xml:space="preserve">กดปุ่ม </w:t>
            </w:r>
            <w:r w:rsidR="00BF4C10"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บันทึกและส่งข้อมูล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 xml:space="preserve"> ระบบจะดำเนินการส่งลิงก์แบบสำรวจ </w:t>
            </w:r>
            <w:r w:rsidR="006802D1" w:rsidRPr="0059169E">
              <w:rPr>
                <w:rFonts w:ascii="TH SarabunPSK" w:hAnsi="TH SarabunPSK" w:cs="TH SarabunPSK"/>
                <w:szCs w:val="24"/>
                <w:cs/>
              </w:rPr>
              <w:t>ชื่อ</w:t>
            </w:r>
            <w:r w:rsidR="00DE51AD" w:rsidRPr="0059169E">
              <w:rPr>
                <w:rFonts w:ascii="TH SarabunPSK" w:hAnsi="TH SarabunPSK" w:cs="TH SarabunPSK"/>
                <w:szCs w:val="24"/>
                <w:cs/>
              </w:rPr>
              <w:t xml:space="preserve">ผู้ใช้ 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>รหัส</w:t>
            </w:r>
            <w:r w:rsidR="00F67B24">
              <w:rPr>
                <w:rFonts w:ascii="TH SarabunPSK" w:hAnsi="TH SarabunPSK" w:cs="TH SarabunPSK" w:hint="cs"/>
                <w:szCs w:val="24"/>
                <w:cs/>
              </w:rPr>
              <w:t>ผ่าน</w:t>
            </w:r>
            <w:r w:rsidR="00DE51AD" w:rsidRPr="0059169E">
              <w:rPr>
                <w:rFonts w:ascii="TH SarabunPSK" w:hAnsi="TH SarabunPSK" w:cs="TH SarabunPSK"/>
                <w:szCs w:val="24"/>
                <w:cs/>
              </w:rPr>
              <w:t xml:space="preserve"> และ</w:t>
            </w:r>
            <w:r w:rsidR="007F6F99" w:rsidRPr="0059169E">
              <w:rPr>
                <w:rFonts w:ascii="TH SarabunPSK" w:hAnsi="TH SarabunPSK" w:cs="TH SarabunPSK"/>
                <w:szCs w:val="24"/>
                <w:cs/>
              </w:rPr>
              <w:t>ลิงก์ดาวน์โหลด</w:t>
            </w:r>
            <w:r w:rsidR="00DE51AD" w:rsidRPr="0059169E">
              <w:rPr>
                <w:rFonts w:ascii="TH SarabunPSK" w:hAnsi="TH SarabunPSK" w:cs="TH SarabunPSK"/>
                <w:szCs w:val="24"/>
                <w:cs/>
              </w:rPr>
              <w:t>ไฟล์คำตอบของหน่วยงาน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 xml:space="preserve">ไปยัง </w:t>
            </w:r>
            <w:r w:rsidR="00BF4C10" w:rsidRPr="0059169E">
              <w:rPr>
                <w:rFonts w:ascii="TH SarabunPSK" w:hAnsi="TH SarabunPSK" w:cs="TH SarabunPSK"/>
                <w:szCs w:val="24"/>
              </w:rPr>
              <w:t xml:space="preserve">E-mail </w:t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>ของ</w:t>
            </w:r>
            <w:r w:rsidR="001C50E7">
              <w:rPr>
                <w:rFonts w:ascii="TH SarabunPSK" w:hAnsi="TH SarabunPSK" w:cs="TH SarabunPSK"/>
                <w:szCs w:val="24"/>
                <w:cs/>
              </w:rPr>
              <w:br/>
            </w:r>
            <w:r w:rsidR="00BF4C10" w:rsidRPr="0059169E">
              <w:rPr>
                <w:rFonts w:ascii="TH SarabunPSK" w:hAnsi="TH SarabunPSK" w:cs="TH SarabunPSK"/>
                <w:szCs w:val="24"/>
                <w:cs/>
              </w:rPr>
              <w:t>ผู้มีอำนาจอนุมัติแบบสำรวจ</w:t>
            </w:r>
            <w:r w:rsidR="0006368E" w:rsidRPr="0059169E">
              <w:rPr>
                <w:rFonts w:ascii="TH SarabunPSK" w:hAnsi="TH SarabunPSK" w:cs="TH SarabunPSK"/>
                <w:szCs w:val="24"/>
              </w:rPr>
              <w:t xml:space="preserve"> </w:t>
            </w:r>
          </w:p>
        </w:tc>
      </w:tr>
    </w:tbl>
    <w:p w14:paraId="2F75B4F0" w14:textId="4854A1E5" w:rsidR="0076380F" w:rsidRPr="0059169E" w:rsidRDefault="006D7FF4" w:rsidP="0076380F">
      <w:pPr>
        <w:tabs>
          <w:tab w:val="left" w:pos="0"/>
        </w:tabs>
        <w:rPr>
          <w:rFonts w:ascii="TH SarabunPSK" w:hAnsi="TH SarabunPSK" w:cs="TH SarabunPSK"/>
          <w:sz w:val="28"/>
        </w:rPr>
      </w:pPr>
      <w:r w:rsidRPr="0059169E">
        <w:rPr>
          <w:rFonts w:ascii="TH SarabunPSK" w:hAnsi="TH SarabunPSK" w:cs="TH SarabunPSK"/>
          <w:noProof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773DB2" wp14:editId="4FF36ACA">
                <wp:simplePos x="0" y="0"/>
                <wp:positionH relativeFrom="column">
                  <wp:posOffset>2921000</wp:posOffset>
                </wp:positionH>
                <wp:positionV relativeFrom="paragraph">
                  <wp:posOffset>29210</wp:posOffset>
                </wp:positionV>
                <wp:extent cx="285115" cy="160020"/>
                <wp:effectExtent l="21590" t="7620" r="26670" b="13335"/>
                <wp:wrapNone/>
                <wp:docPr id="1452654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115" cy="160020"/>
                        </a:xfrm>
                        <a:prstGeom prst="downArrow">
                          <a:avLst>
                            <a:gd name="adj1" fmla="val 50111"/>
                            <a:gd name="adj2" fmla="val 58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6AE809" id="AutoShape 3" o:spid="_x0000_s1026" type="#_x0000_t67" style="position:absolute;margin-left:230pt;margin-top:2.3pt;width:22.45pt;height:12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" adj="9000,5388">
                <v:textbox style="layout-flow:vertical-ideographic"/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76380F" w:rsidRPr="0059169E" w14:paraId="2059F07B" w14:textId="77777777" w:rsidTr="0022578A">
        <w:tc>
          <w:tcPr>
            <w:tcW w:w="9855" w:type="dxa"/>
            <w:shd w:val="clear" w:color="auto" w:fill="auto"/>
            <w:vAlign w:val="center"/>
          </w:tcPr>
          <w:p w14:paraId="51AB34F3" w14:textId="77777777" w:rsidR="0076380F" w:rsidRPr="0059169E" w:rsidRDefault="0076380F" w:rsidP="003D75A0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มีอำนาจของหน่วยงานตรวจสอบและอนุมัติส่งแบบสำรวจ</w:t>
            </w:r>
            <w:r w:rsidR="00BA3D2E"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ผ่านระบบออนไลน์ 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โดยมีสถานะ</w:t>
            </w:r>
            <w:r w:rsidR="00BA3D2E"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ในระบบเป็น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ผู้อนุมัติแบบสำรวจ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(A1)</w:t>
            </w:r>
            <w:r w:rsidR="00DB6FC0"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 xml:space="preserve"> </w:t>
            </w:r>
          </w:p>
          <w:p w14:paraId="301B3F58" w14:textId="77777777" w:rsidR="00DB6FC0" w:rsidRPr="0059169E" w:rsidRDefault="00DB6FC0" w:rsidP="003D75A0">
            <w:pPr>
              <w:tabs>
                <w:tab w:val="left" w:pos="0"/>
              </w:tabs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การตรวจสอบคำตอบและอนุมัติแบบสำรวจสามารถเลือกวิธีดำเนินการได้ 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2</w:t>
            </w:r>
            <w:r w:rsidRPr="0059169E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วิธีคือ</w:t>
            </w:r>
          </w:p>
        </w:tc>
      </w:tr>
      <w:tr w:rsidR="009C5B17" w:rsidRPr="0059169E" w14:paraId="6DA6F7BC" w14:textId="77777777" w:rsidTr="00B9371F">
        <w:tc>
          <w:tcPr>
            <w:tcW w:w="9855" w:type="dxa"/>
            <w:tcBorders>
              <w:bottom w:val="nil"/>
            </w:tcBorders>
            <w:shd w:val="clear" w:color="auto" w:fill="auto"/>
            <w:vAlign w:val="center"/>
          </w:tcPr>
          <w:p w14:paraId="65301FF2" w14:textId="77777777" w:rsidR="00C461F6" w:rsidRDefault="00DB6FC0" w:rsidP="00DB6FC0">
            <w:pPr>
              <w:rPr>
                <w:rFonts w:ascii="TH SarabunPSK" w:hAnsi="TH SarabunPSK" w:cs="TH SarabunPSK"/>
                <w:b/>
                <w:bCs/>
                <w:szCs w:val="24"/>
              </w:rPr>
            </w:pP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 xml:space="preserve">วิธีการที่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</w:rPr>
              <w:t>1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 xml:space="preserve"> ใช้วิธีตรวจคำตอบทุกข้อจากไฟล์คำตอบในรูปแบบ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</w:rPr>
              <w:t xml:space="preserve">PDF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ก่อน จากนั้นจึงแก้ไขคำตอบข้อที่ต้องการในแบบสำรวจออนไลน์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 xml:space="preserve"> </w:t>
            </w:r>
          </w:p>
          <w:p w14:paraId="356B6C89" w14:textId="5C2727D6" w:rsidR="00DB6FC0" w:rsidRPr="0059169E" w:rsidRDefault="00DB6FC0" w:rsidP="00DB6FC0">
            <w:pPr>
              <w:rPr>
                <w:rFonts w:ascii="TH SarabunPSK" w:hAnsi="TH SarabunPSK" w:cs="TH SarabunPSK"/>
                <w:b/>
                <w:bCs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>มีขั้นตอนดังนี้</w:t>
            </w:r>
          </w:p>
          <w:p w14:paraId="752F930A" w14:textId="77777777" w:rsidR="00DE51AD" w:rsidRPr="0059169E" w:rsidRDefault="00DE51AD" w:rsidP="00DE51AD">
            <w:pPr>
              <w:ind w:left="284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1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ตรวจสอบข้อมูลคำตอบจากไฟล์คำตอบของหน่วยงาน</w:t>
            </w:r>
            <w:r w:rsidR="00AD355F" w:rsidRPr="0059169E">
              <w:rPr>
                <w:rFonts w:ascii="TH SarabunPSK" w:hAnsi="TH SarabunPSK" w:cs="TH SarabunPSK"/>
                <w:szCs w:val="24"/>
                <w:cs/>
              </w:rPr>
              <w:t xml:space="preserve">ในรูปแบบ </w:t>
            </w:r>
            <w:r w:rsidR="00AD355F" w:rsidRPr="0059169E">
              <w:rPr>
                <w:rFonts w:ascii="TH SarabunPSK" w:hAnsi="TH SarabunPSK" w:cs="TH SarabunPSK"/>
                <w:szCs w:val="24"/>
              </w:rPr>
              <w:t xml:space="preserve">PDF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ที่</w:t>
            </w:r>
            <w:r w:rsidR="00A663A5" w:rsidRPr="0059169E">
              <w:rPr>
                <w:rFonts w:ascii="TH SarabunPSK" w:hAnsi="TH SarabunPSK" w:cs="TH SarabunPSK"/>
                <w:szCs w:val="24"/>
                <w:cs/>
              </w:rPr>
              <w:t>ดาวน์โหลดได้จากลิงก์</w:t>
            </w:r>
            <w:r w:rsidR="00B71CA2" w:rsidRPr="0059169E">
              <w:rPr>
                <w:rFonts w:ascii="TH SarabunPSK" w:hAnsi="TH SarabunPSK" w:cs="TH SarabunPSK"/>
                <w:szCs w:val="24"/>
                <w:cs/>
              </w:rPr>
              <w:t>ที่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แนบส่งให้ท่านทางไปรษณีย์อิเล็กทรอนิกส์ </w:t>
            </w:r>
          </w:p>
          <w:p w14:paraId="3D28ED94" w14:textId="200E7DBE" w:rsidR="00DB6FC0" w:rsidRPr="0059169E" w:rsidRDefault="00DB6FC0" w:rsidP="00DE51AD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="00DE51AD" w:rsidRPr="0059169E">
              <w:rPr>
                <w:rFonts w:ascii="TH SarabunPSK" w:hAnsi="TH SarabunPSK" w:cs="TH SarabunPSK"/>
                <w:szCs w:val="24"/>
                <w:u w:val="single"/>
              </w:rPr>
              <w:t>2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พิมพ์ชื่อผู้ใช้และรหัสผ่านเพื่อเข้าสู่ระบบการอนุมัติแบบสำรวจออนไลน์ (โดยท่านสามารถดูชื่อผู้ใช้และรหัสผ่าน</w:t>
            </w:r>
            <w:r w:rsidR="000C2B3B"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0C2B3B"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A1</w:t>
            </w:r>
            <w:r w:rsidR="000C2B3B"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จากหนังสือ</w:t>
            </w:r>
            <w:r w:rsidR="00096651">
              <w:rPr>
                <w:rFonts w:ascii="TH SarabunPSK" w:hAnsi="TH SarabunPSK" w:cs="TH SarabunPSK"/>
                <w:szCs w:val="24"/>
                <w:cs/>
              </w:rPr>
              <w:br/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ขอความอนุเคราะห์ตอบแบบสำรวจ หรือจากไปรษณีย์อิเล็กทรอนิกส์ของท่านหลังจากที่หน่วยงานของท่านได้ตอบแบบสำรวจเสร็จแล้ว และเข้าสู่ขั้นตอนการส่งให้ท่านอนุมัติ)</w:t>
            </w:r>
          </w:p>
          <w:p w14:paraId="662F25D9" w14:textId="4AD9C0A6" w:rsidR="00DE51AD" w:rsidRPr="0059169E" w:rsidRDefault="00DE51AD" w:rsidP="00DE51AD">
            <w:pPr>
              <w:ind w:firstLine="284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ากต้องการแก้ไขคำตอบ ให้ท่านคลิกที่คำว่า 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เมนู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F67B24">
              <w:rPr>
                <w:rFonts w:ascii="TH SarabunPSK" w:hAnsi="TH SarabunPSK" w:cs="TH SarabunPSK" w:hint="cs"/>
                <w:szCs w:val="24"/>
                <w:cs/>
              </w:rPr>
              <w:t>ที่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มุมขวาของแถบด้านบนของระบบแบบสำรวจออนไลน์ และเลือกข้อคำถามที่ต้องการแก้ไข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มื่อแก้ไขเรียบร้อยแล้วให้คลิก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บันทึกและต่อไป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ทุก</w:t>
            </w:r>
            <w:r w:rsidR="00BC0CCB">
              <w:rPr>
                <w:rFonts w:ascii="TH SarabunPSK" w:hAnsi="TH SarabunPSK" w:cs="TH SarabunPSK" w:hint="cs"/>
                <w:szCs w:val="24"/>
                <w:cs/>
              </w:rPr>
              <w:t>ครั้ง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เพื่อบันทึกคำตอบที่แก้ไข</w:t>
            </w:r>
          </w:p>
          <w:p w14:paraId="39CBE2EE" w14:textId="77777777" w:rsidR="00DB6FC0" w:rsidRPr="0059169E" w:rsidRDefault="00DB6FC0" w:rsidP="00DE51AD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4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ลังจากแก้ไขและตรวจสอบข้อมูลเรียบร้อยแล้ว ให้ท่านคลิกที่คำว่า 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เมนู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และเลือกหน้าอนุมัติส่งแบบสำรวจ จากนั้นคลิกที่คำว่า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อนุมัติส่งแบบสำรวจ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พื่ออนุมัติแบบสำรวจ</w:t>
            </w:r>
          </w:p>
          <w:p w14:paraId="5DCD89EB" w14:textId="77777777" w:rsidR="00DB6FC0" w:rsidRPr="0059169E" w:rsidRDefault="00DB6FC0" w:rsidP="00DB6FC0">
            <w:pPr>
              <w:rPr>
                <w:rFonts w:ascii="TH SarabunPSK" w:hAnsi="TH SarabunPSK" w:cs="TH SarabunPSK"/>
                <w:sz w:val="12"/>
                <w:szCs w:val="12"/>
                <w:cs/>
              </w:rPr>
            </w:pPr>
          </w:p>
          <w:p w14:paraId="3130E4D3" w14:textId="77777777" w:rsidR="00DB6FC0" w:rsidRPr="0059169E" w:rsidRDefault="00DB6FC0" w:rsidP="00DB6FC0">
            <w:pPr>
              <w:rPr>
                <w:rFonts w:ascii="TH SarabunPSK" w:hAnsi="TH SarabunPSK" w:cs="TH SarabunPSK"/>
                <w:b/>
                <w:bCs/>
                <w:szCs w:val="24"/>
                <w:u w:val="single"/>
              </w:rPr>
            </w:pP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 xml:space="preserve">วิธีการที่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</w:rPr>
              <w:t xml:space="preserve">2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ใช้วิธีตรวจคำตอบทุกข้อจากคำถามในระบบแบบสำรวจออนไลน์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cs/>
              </w:rPr>
              <w:t xml:space="preserve"> มีขั้นตอนดังนี้</w:t>
            </w:r>
          </w:p>
          <w:p w14:paraId="3BC72E12" w14:textId="3D1CACCF" w:rsidR="00DB6FC0" w:rsidRPr="0059169E" w:rsidRDefault="00DB6FC0" w:rsidP="00DE51AD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1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พิมพ์ชื่อผู้ใช้และรหัสผ่านเพื่อเข้าสู่ระบบการอนุมัติแบบสำรวจออนไลน์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(โดยท่านสามารถดูชื่อผู้ใช้</w:t>
            </w:r>
            <w:r w:rsidR="000C2B3B" w:rsidRPr="0059169E">
              <w:rPr>
                <w:rFonts w:ascii="TH SarabunPSK" w:hAnsi="TH SarabunPSK" w:cs="TH SarabunPSK"/>
                <w:szCs w:val="24"/>
                <w:cs/>
              </w:rPr>
              <w:t xml:space="preserve">และรหัสผ่าน </w:t>
            </w:r>
            <w:r w:rsidR="000C2B3B" w:rsidRPr="0059169E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A1</w:t>
            </w:r>
            <w:r w:rsidR="000C2B3B" w:rsidRPr="0059169E">
              <w:rPr>
                <w:rFonts w:ascii="TH SarabunPSK" w:hAnsi="TH SarabunPSK" w:cs="TH SarabunPSK"/>
                <w:szCs w:val="24"/>
                <w:cs/>
              </w:rPr>
              <w:t xml:space="preserve"> จากหนังสือ</w:t>
            </w:r>
            <w:r w:rsidR="00096651">
              <w:rPr>
                <w:rFonts w:ascii="TH SarabunPSK" w:hAnsi="TH SarabunPSK" w:cs="TH SarabunPSK"/>
                <w:szCs w:val="24"/>
                <w:cs/>
              </w:rPr>
              <w:br/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ขอความอนุเคราะห์ตอบแบบสำรวจ หรือจากไปรษณีย์อิเล็กทรอนิกส์ของท่านหลังจากที่หน่วยงานของท่านได้ตอบแบบสำรวจเสร็จแล้ว และเข้าสู่ขั้นตอนการส่งให้ท่านอนุมัติ)</w:t>
            </w:r>
            <w:r w:rsidRPr="0059169E" w:rsidDel="004D41A3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</w:p>
          <w:p w14:paraId="633F43F3" w14:textId="1EC073A1" w:rsidR="00DB6FC0" w:rsidRPr="0059169E" w:rsidRDefault="00DB6FC0" w:rsidP="00986E76">
            <w:pPr>
              <w:ind w:firstLine="284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2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ท่านสามารถตรวจดูคำตอบทีละข้อ หรือคลิกที่คำว่า </w:t>
            </w: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เมนู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F67B24">
              <w:rPr>
                <w:rFonts w:ascii="TH SarabunPSK" w:hAnsi="TH SarabunPSK" w:cs="TH SarabunPSK" w:hint="cs"/>
                <w:szCs w:val="24"/>
                <w:cs/>
              </w:rPr>
              <w:t>ที่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มุมขวาของแถบด้านบน เพื่อเลือกข้อคำถามที่ต้องการตรวจสอบ</w:t>
            </w:r>
            <w:r w:rsidR="00BC0CCB">
              <w:rPr>
                <w:rFonts w:ascii="TH SarabunPSK" w:hAnsi="TH SarabunPSK" w:cs="TH SarabunPSK" w:hint="cs"/>
                <w:szCs w:val="24"/>
                <w:cs/>
              </w:rPr>
              <w:t>คำตอบ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096651">
              <w:rPr>
                <w:rFonts w:ascii="TH SarabunPSK" w:hAnsi="TH SarabunPSK" w:cs="TH SarabunPSK"/>
                <w:szCs w:val="24"/>
                <w:cs/>
              </w:rPr>
              <w:br/>
            </w:r>
            <w:r w:rsidR="00976E54" w:rsidRPr="0059169E">
              <w:rPr>
                <w:rFonts w:ascii="TH SarabunPSK" w:hAnsi="TH SarabunPSK" w:cs="TH SarabunPSK"/>
                <w:szCs w:val="24"/>
                <w:cs/>
              </w:rPr>
              <w:t>เมื่อ</w:t>
            </w:r>
            <w:r w:rsidR="00DB51C9" w:rsidRPr="0059169E">
              <w:rPr>
                <w:rFonts w:ascii="TH SarabunPSK" w:hAnsi="TH SarabunPSK" w:cs="TH SarabunPSK"/>
                <w:szCs w:val="24"/>
                <w:cs/>
              </w:rPr>
              <w:t>ตรวจสอบหรือ</w:t>
            </w:r>
            <w:r w:rsidR="00976E54" w:rsidRPr="0059169E">
              <w:rPr>
                <w:rFonts w:ascii="TH SarabunPSK" w:hAnsi="TH SarabunPSK" w:cs="TH SarabunPSK"/>
                <w:szCs w:val="24"/>
                <w:cs/>
              </w:rPr>
              <w:t>แก้ไข</w:t>
            </w:r>
            <w:r w:rsidR="00DB51C9" w:rsidRPr="0059169E">
              <w:rPr>
                <w:rFonts w:ascii="TH SarabunPSK" w:hAnsi="TH SarabunPSK" w:cs="TH SarabunPSK"/>
                <w:szCs w:val="24"/>
                <w:cs/>
              </w:rPr>
              <w:t>คำตอบ</w:t>
            </w:r>
            <w:r w:rsidR="00976E54" w:rsidRPr="0059169E">
              <w:rPr>
                <w:rFonts w:ascii="TH SarabunPSK" w:hAnsi="TH SarabunPSK" w:cs="TH SarabunPSK"/>
                <w:szCs w:val="24"/>
                <w:cs/>
              </w:rPr>
              <w:t>เรียบร้อยแล้ว</w:t>
            </w:r>
            <w:r w:rsidR="00BC0CCB"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="00976E54" w:rsidRPr="0059169E">
              <w:rPr>
                <w:rFonts w:ascii="TH SarabunPSK" w:hAnsi="TH SarabunPSK" w:cs="TH SarabunPSK"/>
                <w:szCs w:val="24"/>
                <w:cs/>
              </w:rPr>
              <w:t>ให้คลิก</w:t>
            </w:r>
            <w:r w:rsidR="00976E54"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>บันทึกและต่อไป</w:t>
            </w:r>
            <w:r w:rsidR="00976E54" w:rsidRPr="0059169E">
              <w:rPr>
                <w:rFonts w:ascii="TH SarabunPSK" w:hAnsi="TH SarabunPSK" w:cs="TH SarabunPSK"/>
                <w:szCs w:val="24"/>
                <w:cs/>
              </w:rPr>
              <w:t>ทุก</w:t>
            </w:r>
            <w:r w:rsidR="00BC0CCB">
              <w:rPr>
                <w:rFonts w:ascii="TH SarabunPSK" w:hAnsi="TH SarabunPSK" w:cs="TH SarabunPSK" w:hint="cs"/>
                <w:szCs w:val="24"/>
                <w:cs/>
              </w:rPr>
              <w:t>ครั้ง</w:t>
            </w:r>
            <w:r w:rsidR="00976E54" w:rsidRPr="0059169E">
              <w:rPr>
                <w:rFonts w:ascii="TH SarabunPSK" w:hAnsi="TH SarabunPSK" w:cs="TH SarabunPSK"/>
                <w:szCs w:val="24"/>
                <w:cs/>
              </w:rPr>
              <w:t xml:space="preserve"> เพื่อบันทึกคำตอบที่แก้ไข</w:t>
            </w:r>
          </w:p>
          <w:p w14:paraId="0D1EB233" w14:textId="77777777" w:rsidR="009C5B17" w:rsidRPr="0059169E" w:rsidRDefault="00DB6FC0" w:rsidP="00DE51AD">
            <w:pPr>
              <w:ind w:left="284"/>
              <w:jc w:val="thaiDistribute"/>
              <w:rPr>
                <w:rFonts w:ascii="TH SarabunPSK" w:hAnsi="TH SarabunPSK" w:cs="TH SarabunPSK"/>
                <w:szCs w:val="24"/>
                <w:cs/>
              </w:rPr>
            </w:pPr>
            <w:r w:rsidRPr="0059169E">
              <w:rPr>
                <w:rFonts w:ascii="TH SarabunPSK" w:hAnsi="TH SarabunPSK" w:cs="TH SarabunPSK"/>
                <w:szCs w:val="24"/>
                <w:u w:val="single"/>
                <w:cs/>
              </w:rPr>
              <w:t xml:space="preserve">ขั้นที่ </w:t>
            </w:r>
            <w:r w:rsidRPr="0059169E">
              <w:rPr>
                <w:rFonts w:ascii="TH SarabunPSK" w:hAnsi="TH SarabunPSK" w:cs="TH SarabunPSK"/>
                <w:szCs w:val="24"/>
                <w:u w:val="single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ลังจากแก้ไขและตรวจสอบข้อมูลเรียบร้อย ที่หน้าสุดท้ายให้ท่านคลิกที่คำว่า </w:t>
            </w:r>
            <w:r w:rsidRPr="0059169E">
              <w:rPr>
                <w:rFonts w:ascii="TH SarabunPSK" w:hAnsi="TH SarabunPSK" w:cs="TH SarabunPSK"/>
                <w:b/>
                <w:bCs/>
                <w:szCs w:val="24"/>
                <w:u w:val="single"/>
                <w:cs/>
              </w:rPr>
              <w:t>อนุมัติส่งแบบสำรวจ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>เพื่ออนุมัติแบบสำรวจ</w:t>
            </w:r>
          </w:p>
        </w:tc>
      </w:tr>
      <w:tr w:rsidR="0022578A" w:rsidRPr="0059169E" w14:paraId="124E80DB" w14:textId="77777777" w:rsidTr="00B9371F">
        <w:trPr>
          <w:trHeight w:val="274"/>
        </w:trPr>
        <w:tc>
          <w:tcPr>
            <w:tcW w:w="9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AE3C1" w14:textId="3499F543" w:rsidR="0022578A" w:rsidRPr="0059169E" w:rsidRDefault="00993DA0" w:rsidP="00993DA0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22578A" w:rsidRPr="0059169E">
              <w:rPr>
                <w:rFonts w:ascii="TH SarabunPSK" w:hAnsi="TH SarabunPSK" w:cs="TH SarabunPSK"/>
                <w:szCs w:val="24"/>
                <w:cs/>
              </w:rPr>
              <w:t>ขอความอนุเคราะห์หน่วยงานดำเนินการตอบแบบสำรวจและอนุมัติการส่งแบบสำรวจกลับภายใน</w:t>
            </w:r>
            <w:r w:rsidR="00320843" w:rsidRPr="00320843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>วัน</w:t>
            </w:r>
            <w:r w:rsidR="00320843" w:rsidRPr="00320843">
              <w:rPr>
                <w:rFonts w:ascii="TH SarabunPSK" w:hAnsi="TH SarabunPSK" w:cs="TH SarabunPSK" w:hint="cs"/>
                <w:b/>
                <w:bCs/>
                <w:sz w:val="28"/>
                <w:u w:val="single"/>
                <w:cs/>
              </w:rPr>
              <w:t xml:space="preserve">จันทร์ที่ </w:t>
            </w:r>
            <w:r w:rsidR="00320843" w:rsidRPr="00320843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6</w:t>
            </w:r>
            <w:r w:rsidR="00320843" w:rsidRPr="00320843">
              <w:rPr>
                <w:rFonts w:ascii="TH SarabunPSK" w:hAnsi="TH SarabunPSK" w:cs="TH SarabunPSK"/>
                <w:b/>
                <w:bCs/>
                <w:sz w:val="28"/>
                <w:u w:val="single"/>
                <w:cs/>
              </w:rPr>
              <w:t xml:space="preserve"> มิถุนายน </w:t>
            </w:r>
            <w:r w:rsidR="00320843" w:rsidRPr="00320843">
              <w:rPr>
                <w:rFonts w:ascii="TH SarabunPSK" w:hAnsi="TH SarabunPSK" w:cs="TH SarabunPSK"/>
                <w:b/>
                <w:bCs/>
                <w:sz w:val="28"/>
                <w:u w:val="single"/>
              </w:rPr>
              <w:t>2566</w:t>
            </w:r>
          </w:p>
          <w:p w14:paraId="3A8031B7" w14:textId="59792874" w:rsidR="0022578A" w:rsidRPr="0059169E" w:rsidRDefault="00993DA0" w:rsidP="00FB0A4F">
            <w:pPr>
              <w:numPr>
                <w:ilvl w:val="0"/>
                <w:numId w:val="47"/>
              </w:numPr>
              <w:tabs>
                <w:tab w:val="left" w:pos="142"/>
              </w:tabs>
              <w:ind w:left="-14" w:hanging="2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22578A" w:rsidRPr="0059169E">
              <w:rPr>
                <w:rFonts w:ascii="TH SarabunPSK" w:hAnsi="TH SarabunPSK" w:cs="TH SarabunPSK"/>
                <w:szCs w:val="24"/>
                <w:cs/>
              </w:rPr>
              <w:t>ทั้</w:t>
            </w:r>
            <w:r w:rsidR="00AA1DAA" w:rsidRPr="0059169E">
              <w:rPr>
                <w:rFonts w:ascii="TH SarabunPSK" w:hAnsi="TH SarabunPSK" w:cs="TH SarabunPSK"/>
                <w:szCs w:val="24"/>
                <w:cs/>
              </w:rPr>
              <w:t>งนี้ท่านสามารถเข้าถึงข้อมูลเพื่ออำนวยความสะดวกในการตอบแบบสำรวจฯ อาทิ แบบสำรวจ คู่มือในการทำแบบสำรวจ</w:t>
            </w:r>
            <w:r w:rsidR="00F67B24"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="00AA1DAA" w:rsidRPr="0059169E">
              <w:rPr>
                <w:rFonts w:ascii="TH SarabunPSK" w:hAnsi="TH SarabunPSK" w:cs="TH SarabunPSK"/>
                <w:szCs w:val="24"/>
                <w:cs/>
              </w:rPr>
              <w:t>รวมทั้งคำนิยามศัพท์</w:t>
            </w:r>
            <w:r w:rsidR="0022578A" w:rsidRPr="0059169E">
              <w:rPr>
                <w:rFonts w:ascii="TH SarabunPSK" w:hAnsi="TH SarabunPSK" w:cs="TH SarabunPSK"/>
                <w:szCs w:val="24"/>
                <w:cs/>
              </w:rPr>
              <w:t xml:space="preserve"> ได้ที่</w:t>
            </w:r>
            <w:r w:rsidR="009B2AF9">
              <w:rPr>
                <w:rFonts w:ascii="TH SarabunPSK" w:hAnsi="TH SarabunPSK" w:cs="TH SarabunPSK"/>
                <w:szCs w:val="24"/>
              </w:rPr>
              <w:t xml:space="preserve"> </w:t>
            </w:r>
            <w:r w:rsidR="00F67B24">
              <w:rPr>
                <w:rFonts w:ascii="TH SarabunPSK" w:hAnsi="TH SarabunPSK" w:cs="TH SarabunPSK"/>
                <w:szCs w:val="24"/>
              </w:rPr>
              <w:t>https://</w:t>
            </w:r>
            <w:r w:rsidR="009B2AF9" w:rsidRPr="009B2AF9">
              <w:rPr>
                <w:rFonts w:ascii="TH SarabunPSK" w:hAnsi="TH SarabunPSK" w:cs="TH SarabunPSK"/>
                <w:szCs w:val="24"/>
              </w:rPr>
              <w:t>bit.ly/3pkVPEp</w:t>
            </w:r>
            <w:r w:rsidR="00FB0A4F"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="0022578A" w:rsidRPr="0059169E">
              <w:rPr>
                <w:rFonts w:ascii="TH SarabunPSK" w:hAnsi="TH SarabunPSK" w:cs="TH SarabunPSK"/>
                <w:szCs w:val="24"/>
                <w:cs/>
              </w:rPr>
              <w:t>หรือ</w:t>
            </w:r>
            <w:r w:rsidR="00FB0A4F">
              <w:rPr>
                <w:rFonts w:ascii="TH SarabunPSK" w:hAnsi="TH SarabunPSK" w:cs="TH SarabunPSK" w:hint="cs"/>
                <w:szCs w:val="24"/>
                <w:cs/>
              </w:rPr>
              <w:t>สแกน</w:t>
            </w:r>
            <w:r w:rsidR="00FB0A4F">
              <w:rPr>
                <w:rFonts w:ascii="TH SarabunPSK" w:hAnsi="TH SarabunPSK" w:cs="TH SarabunPSK"/>
                <w:szCs w:val="24"/>
              </w:rPr>
              <w:t xml:space="preserve"> QR Code</w:t>
            </w:r>
            <w:r w:rsidR="00FB0A4F">
              <w:rPr>
                <w:rFonts w:ascii="TH SarabunPSK" w:hAnsi="TH SarabunPSK" w:cs="TH SarabunPSK" w:hint="cs"/>
                <w:szCs w:val="24"/>
                <w:cs/>
              </w:rPr>
              <w:t xml:space="preserve"> ด้านล่าง หรือ</w:t>
            </w:r>
            <w:r w:rsidR="0022578A" w:rsidRPr="0059169E">
              <w:rPr>
                <w:rFonts w:ascii="TH SarabunPSK" w:hAnsi="TH SarabunPSK" w:cs="TH SarabunPSK"/>
                <w:szCs w:val="24"/>
                <w:cs/>
              </w:rPr>
              <w:t>ดาวน์โหลดจาก</w:t>
            </w:r>
            <w:r w:rsidR="0052556F" w:rsidRPr="0059169E">
              <w:rPr>
                <w:rFonts w:ascii="TH SarabunPSK" w:hAnsi="TH SarabunPSK" w:cs="TH SarabunPSK"/>
                <w:szCs w:val="24"/>
                <w:cs/>
              </w:rPr>
              <w:t>ระบบ</w:t>
            </w:r>
            <w:r w:rsidR="00FB2A9C" w:rsidRPr="0059169E">
              <w:rPr>
                <w:rFonts w:ascii="TH SarabunPSK" w:hAnsi="TH SarabunPSK" w:cs="TH SarabunPSK"/>
                <w:szCs w:val="24"/>
                <w:cs/>
              </w:rPr>
              <w:t>แบบสำรวจออนไลน์</w:t>
            </w:r>
            <w:r w:rsidR="0022578A" w:rsidRPr="0059169E">
              <w:rPr>
                <w:rFonts w:ascii="TH SarabunPSK" w:hAnsi="TH SarabunPSK" w:cs="TH SarabunPSK"/>
                <w:szCs w:val="24"/>
                <w:cs/>
              </w:rPr>
              <w:t>ที่แสดงตรงส่วนบนของแบบสำรวจทุกหน้า</w:t>
            </w:r>
          </w:p>
          <w:p w14:paraId="630001B6" w14:textId="58209A5D" w:rsidR="00B9371F" w:rsidRPr="0059169E" w:rsidRDefault="0022578A" w:rsidP="00B9371F">
            <w:pPr>
              <w:ind w:firstLine="284"/>
              <w:jc w:val="thaiDistribute"/>
              <w:rPr>
                <w:rFonts w:ascii="TH SarabunPSK" w:hAnsi="TH SarabunPSK" w:cs="TH SarabunPSK"/>
                <w:szCs w:val="24"/>
              </w:rPr>
            </w:pP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หากมีข้อสงสัยกรุณาติดต่อ 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Line : </w:t>
            </w:r>
            <w:r w:rsidRPr="00133DB5">
              <w:rPr>
                <w:rFonts w:ascii="TH SarabunPSK" w:hAnsi="TH SarabunPSK" w:cs="TH SarabunPSK"/>
                <w:szCs w:val="24"/>
              </w:rPr>
              <w:t>@dgsurvey20</w:t>
            </w:r>
            <w:r w:rsidR="0052556F" w:rsidRPr="00133DB5">
              <w:rPr>
                <w:rFonts w:ascii="TH SarabunPSK" w:hAnsi="TH SarabunPSK" w:cs="TH SarabunPSK"/>
                <w:szCs w:val="24"/>
              </w:rPr>
              <w:t>2</w:t>
            </w:r>
            <w:r w:rsidR="00BC0CCB" w:rsidRPr="00133DB5">
              <w:rPr>
                <w:rFonts w:ascii="TH SarabunPSK" w:hAnsi="TH SarabunPSK" w:cs="TH SarabunPSK"/>
                <w:szCs w:val="24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>, E-mail : dgsurvey20</w:t>
            </w:r>
            <w:r w:rsidR="0052556F" w:rsidRPr="0059169E">
              <w:rPr>
                <w:rFonts w:ascii="TH SarabunPSK" w:hAnsi="TH SarabunPSK" w:cs="TH SarabunPSK"/>
                <w:szCs w:val="24"/>
              </w:rPr>
              <w:t>2</w:t>
            </w:r>
            <w:r w:rsidR="00BC0CCB">
              <w:rPr>
                <w:rFonts w:ascii="TH SarabunPSK" w:hAnsi="TH SarabunPSK" w:cs="TH SarabunPSK"/>
                <w:szCs w:val="24"/>
              </w:rPr>
              <w:t>3</w:t>
            </w:r>
            <w:r w:rsidRPr="0059169E">
              <w:rPr>
                <w:rFonts w:ascii="TH SarabunPSK" w:hAnsi="TH SarabunPSK" w:cs="TH SarabunPSK"/>
                <w:szCs w:val="24"/>
              </w:rPr>
              <w:t>@dga.or.th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 หรือติดต่อเจ้าหน้าที่</w:t>
            </w:r>
            <w:r w:rsidR="00F67B24">
              <w:rPr>
                <w:rFonts w:ascii="TH SarabunPSK" w:hAnsi="TH SarabunPSK" w:cs="TH SarabunPSK" w:hint="cs"/>
                <w:szCs w:val="24"/>
                <w:cs/>
              </w:rPr>
              <w:t xml:space="preserve"> ได้แก่</w:t>
            </w:r>
            <w:r w:rsidR="00F67B24"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A063B7" w:rsidRPr="0059169E">
              <w:rPr>
                <w:rFonts w:ascii="TH SarabunPSK" w:hAnsi="TH SarabunPSK" w:cs="TH SarabunPSK"/>
                <w:szCs w:val="24"/>
                <w:cs/>
              </w:rPr>
              <w:t>นางสาว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ภันฑิราภรณ์  หวังโรจน์ฤทธิ์ โทรศัพท์ 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09-4403-3888 </w:t>
            </w:r>
            <w:r w:rsidR="00F70B85"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="003316C6" w:rsidRPr="0059169E">
              <w:rPr>
                <w:rFonts w:ascii="TH SarabunPSK" w:hAnsi="TH SarabunPSK" w:cs="TH SarabunPSK"/>
                <w:szCs w:val="24"/>
                <w:cs/>
              </w:rPr>
              <w:t>นางสาว</w:t>
            </w:r>
            <w:r w:rsidR="003316C6">
              <w:rPr>
                <w:rFonts w:ascii="TH SarabunPSK" w:hAnsi="TH SarabunPSK" w:cs="TH SarabunPSK" w:hint="cs"/>
                <w:szCs w:val="24"/>
                <w:cs/>
              </w:rPr>
              <w:t xml:space="preserve">วิภารัตน์ เย็นเจริญ </w:t>
            </w:r>
            <w:r w:rsidR="003316C6" w:rsidRPr="0059169E">
              <w:rPr>
                <w:rFonts w:ascii="TH SarabunPSK" w:hAnsi="TH SarabunPSK" w:cs="TH SarabunPSK"/>
                <w:szCs w:val="24"/>
              </w:rPr>
              <w:t>09</w:t>
            </w:r>
            <w:r w:rsidR="003316C6">
              <w:rPr>
                <w:rFonts w:ascii="TH SarabunPSK" w:hAnsi="TH SarabunPSK" w:cs="TH SarabunPSK"/>
                <w:szCs w:val="24"/>
              </w:rPr>
              <w:t>-9496-2853</w:t>
            </w:r>
            <w:r w:rsidRPr="0059169E">
              <w:rPr>
                <w:rFonts w:ascii="TH SarabunPSK" w:hAnsi="TH SarabunPSK" w:cs="TH SarabunPSK"/>
                <w:szCs w:val="24"/>
              </w:rPr>
              <w:t xml:space="preserve"> </w:t>
            </w:r>
            <w:r w:rsidR="00F70B85" w:rsidRPr="0059169E">
              <w:rPr>
                <w:rFonts w:ascii="TH SarabunPSK" w:hAnsi="TH SarabunPSK" w:cs="TH SarabunPSK"/>
                <w:szCs w:val="24"/>
                <w:cs/>
              </w:rPr>
              <w:t xml:space="preserve"> </w:t>
            </w:r>
            <w:r w:rsidR="003316C6" w:rsidRPr="0059169E">
              <w:rPr>
                <w:rFonts w:ascii="TH SarabunPSK" w:hAnsi="TH SarabunPSK" w:cs="TH SarabunPSK"/>
                <w:szCs w:val="24"/>
                <w:cs/>
              </w:rPr>
              <w:t>นางสาวนวลฉวี ทองสุกมาก 08-9921-4066</w:t>
            </w:r>
            <w:r w:rsidR="003316C6">
              <w:rPr>
                <w:rFonts w:ascii="TH SarabunPSK" w:hAnsi="TH SarabunPSK" w:cs="TH SarabunPSK" w:hint="cs"/>
                <w:szCs w:val="24"/>
                <w:cs/>
              </w:rPr>
              <w:t xml:space="preserve"> </w:t>
            </w:r>
            <w:r w:rsidR="00A063B7" w:rsidRPr="0059169E">
              <w:rPr>
                <w:rFonts w:ascii="TH SarabunPSK" w:hAnsi="TH SarabunPSK" w:cs="TH SarabunPSK"/>
                <w:szCs w:val="24"/>
                <w:cs/>
              </w:rPr>
              <w:t>นางสาว</w:t>
            </w:r>
            <w:r w:rsidRPr="0059169E">
              <w:rPr>
                <w:rFonts w:ascii="TH SarabunPSK" w:hAnsi="TH SarabunPSK" w:cs="TH SarabunPSK"/>
                <w:szCs w:val="24"/>
                <w:cs/>
              </w:rPr>
              <w:t xml:space="preserve">มนต์สินี กิตติตระกูลกาล โทรศัพท์ </w:t>
            </w:r>
            <w:r w:rsidRPr="0059169E">
              <w:rPr>
                <w:rFonts w:ascii="TH SarabunPSK" w:hAnsi="TH SarabunPSK" w:cs="TH SarabunPSK"/>
                <w:szCs w:val="24"/>
              </w:rPr>
              <w:t>09-3656-4465</w:t>
            </w:r>
          </w:p>
        </w:tc>
      </w:tr>
    </w:tbl>
    <w:p w14:paraId="75FD34B3" w14:textId="77777777" w:rsidR="00FB0A4F" w:rsidRPr="00B12159" w:rsidRDefault="00FB0A4F" w:rsidP="00FB0A4F">
      <w:pPr>
        <w:outlineLvl w:val="0"/>
        <w:rPr>
          <w:rFonts w:ascii="TH SarabunPSK" w:hAnsi="TH SarabunPSK" w:cs="TH SarabunPSK"/>
          <w:sz w:val="10"/>
          <w:szCs w:val="12"/>
        </w:rPr>
      </w:pPr>
    </w:p>
    <w:p w14:paraId="6C1137BD" w14:textId="016036AD" w:rsidR="00457905" w:rsidRDefault="009B2AF9" w:rsidP="00FB0A4F">
      <w:pPr>
        <w:outlineLvl w:val="0"/>
        <w:rPr>
          <w:rFonts w:ascii="TH SarabunPSK" w:hAnsi="TH SarabunPSK" w:cs="TH SarabunPSK"/>
        </w:rPr>
      </w:pPr>
      <w:r>
        <w:rPr>
          <w:noProof/>
        </w:rPr>
        <w:drawing>
          <wp:inline distT="0" distB="0" distL="0" distR="0" wp14:anchorId="631E2A8A" wp14:editId="50EA36AE">
            <wp:extent cx="958409" cy="958409"/>
            <wp:effectExtent l="0" t="0" r="0" b="0"/>
            <wp:docPr id="1162410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105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68404" cy="96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2D4B2" w14:textId="044FEFA7" w:rsidR="00B12159" w:rsidRPr="00B12159" w:rsidRDefault="00B12159" w:rsidP="00B12159">
      <w:pPr>
        <w:pStyle w:val="Default"/>
        <w:rPr>
          <w:sz w:val="26"/>
          <w:szCs w:val="26"/>
        </w:rPr>
      </w:pPr>
      <w:r w:rsidRPr="00B12159">
        <w:rPr>
          <w:sz w:val="26"/>
          <w:szCs w:val="26"/>
        </w:rPr>
        <w:t xml:space="preserve">QR code </w:t>
      </w:r>
      <w:r w:rsidRPr="00B12159">
        <w:rPr>
          <w:sz w:val="26"/>
          <w:szCs w:val="26"/>
          <w:cs/>
        </w:rPr>
        <w:t>สำหรับเข้าถึงข้อมูลเพื่ออำนวยความสะดวกในการตอบแบบสำรวจฯ</w:t>
      </w:r>
    </w:p>
    <w:p w14:paraId="5BF35790" w14:textId="77777777" w:rsidR="00B656EC" w:rsidRPr="0059169E" w:rsidRDefault="00B656EC" w:rsidP="001D3C06">
      <w:pPr>
        <w:shd w:val="clear" w:color="auto" w:fill="CCECFF"/>
        <w:rPr>
          <w:rFonts w:ascii="TH SarabunPSK" w:hAnsi="TH SarabunPSK" w:cs="TH SarabunPSK"/>
          <w:vanish/>
          <w:sz w:val="26"/>
          <w:szCs w:val="26"/>
        </w:rPr>
      </w:pPr>
    </w:p>
    <w:sectPr w:rsidR="00B656EC" w:rsidRPr="0059169E" w:rsidSect="00C51AFD">
      <w:headerReference w:type="default" r:id="rId9"/>
      <w:pgSz w:w="11907" w:h="16839" w:code="9"/>
      <w:pgMar w:top="1247" w:right="1134" w:bottom="1134" w:left="1134" w:header="425" w:footer="4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EB619" w14:textId="77777777" w:rsidR="00C31E57" w:rsidRDefault="00C31E57" w:rsidP="008F1C4A">
      <w:r>
        <w:separator/>
      </w:r>
    </w:p>
  </w:endnote>
  <w:endnote w:type="continuationSeparator" w:id="0">
    <w:p w14:paraId="18580D26" w14:textId="77777777" w:rsidR="00C31E57" w:rsidRDefault="00C31E57" w:rsidP="008F1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5C6AE" w14:textId="77777777" w:rsidR="00C31E57" w:rsidRDefault="00C31E57" w:rsidP="008F1C4A">
      <w:r>
        <w:separator/>
      </w:r>
    </w:p>
  </w:footnote>
  <w:footnote w:type="continuationSeparator" w:id="0">
    <w:p w14:paraId="14F5C975" w14:textId="77777777" w:rsidR="00C31E57" w:rsidRDefault="00C31E57" w:rsidP="008F1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FE4B6" w14:textId="77777777" w:rsidR="006F660D" w:rsidRDefault="006F660D" w:rsidP="006F660D">
    <w:pPr>
      <w:ind w:right="-471"/>
      <w:rPr>
        <w:rFonts w:ascii="TH Sarabun New" w:hAnsi="TH Sarabun New" w:cs="TH Sarabun New"/>
        <w:b/>
        <w:bCs/>
        <w:sz w:val="32"/>
        <w:szCs w:val="32"/>
      </w:rPr>
    </w:pPr>
  </w:p>
  <w:p w14:paraId="607901FD" w14:textId="57FDCB5F" w:rsidR="000F7F56" w:rsidRPr="006F660D" w:rsidRDefault="006F660D" w:rsidP="006F660D">
    <w:pPr>
      <w:ind w:right="-471"/>
      <w:rPr>
        <w:rFonts w:ascii="TH SarabunPSK" w:hAnsi="TH SarabunPSK" w:cs="TH SarabunPSK"/>
        <w:b/>
        <w:bCs/>
        <w:szCs w:val="24"/>
        <w:cs/>
      </w:rPr>
    </w:pPr>
    <w:r w:rsidRPr="00FE3D0D">
      <w:rPr>
        <w:rFonts w:ascii="TH Sarabun New" w:hAnsi="TH Sarabun New" w:cs="TH Sarabun New" w:hint="cs"/>
        <w:b/>
        <w:bCs/>
        <w:sz w:val="32"/>
        <w:szCs w:val="32"/>
        <w:cs/>
      </w:rPr>
      <w:t>สำหรับหน่วยงานภาครัฐระดับกรมหรือเทียบเท่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4B17"/>
    <w:multiLevelType w:val="multilevel"/>
    <w:tmpl w:val="D570E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" w15:restartNumberingAfterBreak="0">
    <w:nsid w:val="01D878B6"/>
    <w:multiLevelType w:val="hybridMultilevel"/>
    <w:tmpl w:val="4C666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E5360"/>
    <w:multiLevelType w:val="multilevel"/>
    <w:tmpl w:val="D092F6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3" w15:restartNumberingAfterBreak="0">
    <w:nsid w:val="0A4B04D6"/>
    <w:multiLevelType w:val="hybridMultilevel"/>
    <w:tmpl w:val="C64E2876"/>
    <w:lvl w:ilvl="0" w:tplc="A6DA8DBC">
      <w:start w:val="1"/>
      <w:numFmt w:val="bullet"/>
      <w:lvlText w:val="o"/>
      <w:lvlJc w:val="left"/>
      <w:pPr>
        <w:ind w:left="-264" w:hanging="360"/>
      </w:pPr>
      <w:rPr>
        <w:rFonts w:ascii="Courier New" w:hAnsi="Courier New" w:cs="Courier New" w:hint="default"/>
        <w:lang w:bidi="th-TH"/>
      </w:rPr>
    </w:lvl>
    <w:lvl w:ilvl="1" w:tplc="04090003">
      <w:start w:val="1"/>
      <w:numFmt w:val="bullet"/>
      <w:lvlText w:val="o"/>
      <w:lvlJc w:val="left"/>
      <w:pPr>
        <w:ind w:left="4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</w:abstractNum>
  <w:abstractNum w:abstractNumId="4" w15:restartNumberingAfterBreak="0">
    <w:nsid w:val="0A534E32"/>
    <w:multiLevelType w:val="hybridMultilevel"/>
    <w:tmpl w:val="D9623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CE7184"/>
    <w:multiLevelType w:val="hybridMultilevel"/>
    <w:tmpl w:val="5D9CBB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C81FEF"/>
    <w:multiLevelType w:val="hybridMultilevel"/>
    <w:tmpl w:val="BAFA7B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115926"/>
    <w:multiLevelType w:val="hybridMultilevel"/>
    <w:tmpl w:val="F4AE684A"/>
    <w:lvl w:ilvl="0" w:tplc="E292761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E4AB5"/>
    <w:multiLevelType w:val="hybridMultilevel"/>
    <w:tmpl w:val="7BBC6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621E5"/>
    <w:multiLevelType w:val="hybridMultilevel"/>
    <w:tmpl w:val="1276A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3F14DF"/>
    <w:multiLevelType w:val="hybridMultilevel"/>
    <w:tmpl w:val="B560B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E2E30"/>
    <w:multiLevelType w:val="multilevel"/>
    <w:tmpl w:val="43CEA1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2" w15:restartNumberingAfterBreak="0">
    <w:nsid w:val="206735F0"/>
    <w:multiLevelType w:val="hybridMultilevel"/>
    <w:tmpl w:val="277E5064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C5C8C"/>
    <w:multiLevelType w:val="hybridMultilevel"/>
    <w:tmpl w:val="3C387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BD1771"/>
    <w:multiLevelType w:val="hybridMultilevel"/>
    <w:tmpl w:val="19B8150A"/>
    <w:lvl w:ilvl="0" w:tplc="634E1CCC">
      <w:start w:val="7"/>
      <w:numFmt w:val="decimal"/>
      <w:lvlText w:val="%1."/>
      <w:lvlJc w:val="left"/>
      <w:pPr>
        <w:ind w:left="360" w:hanging="360"/>
      </w:pPr>
      <w:rPr>
        <w:rFonts w:hint="default"/>
        <w:strike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5" w15:restartNumberingAfterBreak="0">
    <w:nsid w:val="2F620F90"/>
    <w:multiLevelType w:val="hybridMultilevel"/>
    <w:tmpl w:val="FF3EAAD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126387C"/>
    <w:multiLevelType w:val="multilevel"/>
    <w:tmpl w:val="3E64F5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7" w15:restartNumberingAfterBreak="0">
    <w:nsid w:val="32E83889"/>
    <w:multiLevelType w:val="hybridMultilevel"/>
    <w:tmpl w:val="E2381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2A5712"/>
    <w:multiLevelType w:val="multilevel"/>
    <w:tmpl w:val="1FEE65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19" w15:restartNumberingAfterBreak="0">
    <w:nsid w:val="3734740F"/>
    <w:multiLevelType w:val="multilevel"/>
    <w:tmpl w:val="1FEE65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20" w15:restartNumberingAfterBreak="0">
    <w:nsid w:val="37EE5343"/>
    <w:multiLevelType w:val="hybridMultilevel"/>
    <w:tmpl w:val="FCC6F3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8AE1AE1"/>
    <w:multiLevelType w:val="hybridMultilevel"/>
    <w:tmpl w:val="56EE64F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3EC1281A"/>
    <w:multiLevelType w:val="hybridMultilevel"/>
    <w:tmpl w:val="54220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A775C"/>
    <w:multiLevelType w:val="hybridMultilevel"/>
    <w:tmpl w:val="B11AA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8D3F8D"/>
    <w:multiLevelType w:val="hybridMultilevel"/>
    <w:tmpl w:val="7500E6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BF3D5B"/>
    <w:multiLevelType w:val="multilevel"/>
    <w:tmpl w:val="FA1215DA"/>
    <w:styleLink w:val="Style1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bullet"/>
      <w:lvlText w:val=""/>
      <w:lvlJc w:val="left"/>
      <w:pPr>
        <w:ind w:left="1637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2C7440"/>
    <w:multiLevelType w:val="hybridMultilevel"/>
    <w:tmpl w:val="0A9A273E"/>
    <w:lvl w:ilvl="0" w:tplc="C2224458">
      <w:start w:val="7"/>
      <w:numFmt w:val="decimal"/>
      <w:lvlText w:val="%1."/>
      <w:lvlJc w:val="left"/>
      <w:pPr>
        <w:ind w:left="502" w:hanging="360"/>
      </w:pPr>
      <w:rPr>
        <w:rFonts w:hint="default"/>
        <w:b/>
        <w:bCs/>
        <w:strike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DF232F"/>
    <w:multiLevelType w:val="hybridMultilevel"/>
    <w:tmpl w:val="759C4ED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4B803A7C"/>
    <w:multiLevelType w:val="hybridMultilevel"/>
    <w:tmpl w:val="61B48C2A"/>
    <w:lvl w:ilvl="0" w:tplc="DDB85702">
      <w:start w:val="1"/>
      <w:numFmt w:val="decimal"/>
      <w:lvlText w:val="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9" w15:restartNumberingAfterBreak="0">
    <w:nsid w:val="4BD03224"/>
    <w:multiLevelType w:val="hybridMultilevel"/>
    <w:tmpl w:val="56EE64F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4C9C4084"/>
    <w:multiLevelType w:val="hybridMultilevel"/>
    <w:tmpl w:val="07C67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AC7334"/>
    <w:multiLevelType w:val="multilevel"/>
    <w:tmpl w:val="D092F6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32" w15:restartNumberingAfterBreak="0">
    <w:nsid w:val="557813FB"/>
    <w:multiLevelType w:val="hybridMultilevel"/>
    <w:tmpl w:val="56EE64F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576E651B"/>
    <w:multiLevelType w:val="hybridMultilevel"/>
    <w:tmpl w:val="D9623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8F5E64"/>
    <w:multiLevelType w:val="hybridMultilevel"/>
    <w:tmpl w:val="C5E2F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CB6651"/>
    <w:multiLevelType w:val="hybridMultilevel"/>
    <w:tmpl w:val="E78469E4"/>
    <w:lvl w:ilvl="0" w:tplc="C71E7D3E">
      <w:start w:val="1"/>
      <w:numFmt w:val="decimal"/>
      <w:lvlText w:val="G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561B90"/>
    <w:multiLevelType w:val="hybridMultilevel"/>
    <w:tmpl w:val="D584C43C"/>
    <w:lvl w:ilvl="0" w:tplc="6A6066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7F4800"/>
    <w:multiLevelType w:val="hybridMultilevel"/>
    <w:tmpl w:val="5D16A5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FA919E4"/>
    <w:multiLevelType w:val="hybridMultilevel"/>
    <w:tmpl w:val="F29E56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03D57C0"/>
    <w:multiLevelType w:val="hybridMultilevel"/>
    <w:tmpl w:val="C0AC20B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0" w15:restartNumberingAfterBreak="0">
    <w:nsid w:val="61570221"/>
    <w:multiLevelType w:val="hybridMultilevel"/>
    <w:tmpl w:val="FF3EAAD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1" w15:restartNumberingAfterBreak="0">
    <w:nsid w:val="67C94861"/>
    <w:multiLevelType w:val="hybridMultilevel"/>
    <w:tmpl w:val="E2381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B446B6"/>
    <w:multiLevelType w:val="hybridMultilevel"/>
    <w:tmpl w:val="52AA9C2E"/>
    <w:lvl w:ilvl="0" w:tplc="1EEA59E0">
      <w:start w:val="1"/>
      <w:numFmt w:val="decimal"/>
      <w:lvlText w:val="%1."/>
      <w:lvlJc w:val="left"/>
      <w:pPr>
        <w:ind w:left="360" w:hanging="360"/>
      </w:pPr>
      <w:rPr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B137792"/>
    <w:multiLevelType w:val="singleLevel"/>
    <w:tmpl w:val="C12C3934"/>
    <w:lvl w:ilvl="0">
      <w:start w:val="1"/>
      <w:numFmt w:val="bullet"/>
      <w:pStyle w:val="Anweisung"/>
      <w:lvlText w:val="&gt;"/>
      <w:lvlJc w:val="left"/>
      <w:pPr>
        <w:tabs>
          <w:tab w:val="num" w:pos="567"/>
        </w:tabs>
        <w:ind w:left="567" w:hanging="567"/>
      </w:pPr>
      <w:rPr>
        <w:rFonts w:ascii="Helvetica" w:hAnsi="Helvetica" w:hint="default"/>
        <w:b/>
        <w:i w:val="0"/>
        <w:sz w:val="22"/>
        <w:szCs w:val="22"/>
        <w:lang w:val="en-US"/>
      </w:rPr>
    </w:lvl>
  </w:abstractNum>
  <w:abstractNum w:abstractNumId="44" w15:restartNumberingAfterBreak="0">
    <w:nsid w:val="6F8752D6"/>
    <w:multiLevelType w:val="multilevel"/>
    <w:tmpl w:val="41C8F0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hanging="1440"/>
      </w:pPr>
      <w:rPr>
        <w:rFonts w:hint="default"/>
      </w:rPr>
    </w:lvl>
  </w:abstractNum>
  <w:abstractNum w:abstractNumId="45" w15:restartNumberingAfterBreak="0">
    <w:nsid w:val="71367BA3"/>
    <w:multiLevelType w:val="hybridMultilevel"/>
    <w:tmpl w:val="CDD4F98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2602244"/>
    <w:multiLevelType w:val="hybridMultilevel"/>
    <w:tmpl w:val="79A8994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76FE918C">
      <w:start w:val="1"/>
      <w:numFmt w:val="decimal"/>
      <w:lvlText w:val="1.%2"/>
      <w:lvlJc w:val="left"/>
      <w:pPr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7" w15:restartNumberingAfterBreak="0">
    <w:nsid w:val="7E0C6770"/>
    <w:multiLevelType w:val="hybridMultilevel"/>
    <w:tmpl w:val="9CDAC63A"/>
    <w:lvl w:ilvl="0" w:tplc="6A6066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624BDD"/>
    <w:multiLevelType w:val="hybridMultilevel"/>
    <w:tmpl w:val="3DE29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59877">
    <w:abstractNumId w:val="43"/>
  </w:num>
  <w:num w:numId="2" w16cid:durableId="2107261865">
    <w:abstractNumId w:val="28"/>
  </w:num>
  <w:num w:numId="3" w16cid:durableId="1922328775">
    <w:abstractNumId w:val="35"/>
  </w:num>
  <w:num w:numId="4" w16cid:durableId="1882859971">
    <w:abstractNumId w:val="18"/>
  </w:num>
  <w:num w:numId="5" w16cid:durableId="1537501586">
    <w:abstractNumId w:val="19"/>
  </w:num>
  <w:num w:numId="6" w16cid:durableId="1637252429">
    <w:abstractNumId w:val="25"/>
  </w:num>
  <w:num w:numId="7" w16cid:durableId="898399211">
    <w:abstractNumId w:val="36"/>
  </w:num>
  <w:num w:numId="8" w16cid:durableId="878126369">
    <w:abstractNumId w:val="47"/>
  </w:num>
  <w:num w:numId="9" w16cid:durableId="680398318">
    <w:abstractNumId w:val="15"/>
  </w:num>
  <w:num w:numId="10" w16cid:durableId="5651418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6133846">
    <w:abstractNumId w:val="29"/>
  </w:num>
  <w:num w:numId="12" w16cid:durableId="257759551">
    <w:abstractNumId w:val="32"/>
  </w:num>
  <w:num w:numId="13" w16cid:durableId="749042989">
    <w:abstractNumId w:val="39"/>
  </w:num>
  <w:num w:numId="14" w16cid:durableId="1961454627">
    <w:abstractNumId w:val="46"/>
  </w:num>
  <w:num w:numId="15" w16cid:durableId="102695095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15363956">
    <w:abstractNumId w:val="27"/>
  </w:num>
  <w:num w:numId="17" w16cid:durableId="666786655">
    <w:abstractNumId w:val="42"/>
  </w:num>
  <w:num w:numId="18" w16cid:durableId="448009741">
    <w:abstractNumId w:val="26"/>
  </w:num>
  <w:num w:numId="19" w16cid:durableId="326321439">
    <w:abstractNumId w:val="45"/>
  </w:num>
  <w:num w:numId="20" w16cid:durableId="7189913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69066133">
    <w:abstractNumId w:val="11"/>
  </w:num>
  <w:num w:numId="22" w16cid:durableId="620379284">
    <w:abstractNumId w:val="44"/>
  </w:num>
  <w:num w:numId="23" w16cid:durableId="1022629927">
    <w:abstractNumId w:val="5"/>
  </w:num>
  <w:num w:numId="24" w16cid:durableId="998922514">
    <w:abstractNumId w:val="14"/>
  </w:num>
  <w:num w:numId="25" w16cid:durableId="1577594571">
    <w:abstractNumId w:val="7"/>
  </w:num>
  <w:num w:numId="26" w16cid:durableId="1579830366">
    <w:abstractNumId w:val="31"/>
  </w:num>
  <w:num w:numId="27" w16cid:durableId="51083362">
    <w:abstractNumId w:val="2"/>
  </w:num>
  <w:num w:numId="28" w16cid:durableId="739057093">
    <w:abstractNumId w:val="0"/>
  </w:num>
  <w:num w:numId="29" w16cid:durableId="1326545207">
    <w:abstractNumId w:val="16"/>
  </w:num>
  <w:num w:numId="30" w16cid:durableId="1937519804">
    <w:abstractNumId w:val="8"/>
  </w:num>
  <w:num w:numId="31" w16cid:durableId="1127695739">
    <w:abstractNumId w:val="10"/>
  </w:num>
  <w:num w:numId="32" w16cid:durableId="973876910">
    <w:abstractNumId w:val="13"/>
  </w:num>
  <w:num w:numId="33" w16cid:durableId="1931615671">
    <w:abstractNumId w:val="38"/>
  </w:num>
  <w:num w:numId="34" w16cid:durableId="702051739">
    <w:abstractNumId w:val="20"/>
  </w:num>
  <w:num w:numId="35" w16cid:durableId="25064275">
    <w:abstractNumId w:val="6"/>
  </w:num>
  <w:num w:numId="36" w16cid:durableId="374276858">
    <w:abstractNumId w:val="48"/>
  </w:num>
  <w:num w:numId="37" w16cid:durableId="1877501887">
    <w:abstractNumId w:val="4"/>
  </w:num>
  <w:num w:numId="38" w16cid:durableId="1450465146">
    <w:abstractNumId w:val="9"/>
  </w:num>
  <w:num w:numId="39" w16cid:durableId="809904018">
    <w:abstractNumId w:val="1"/>
  </w:num>
  <w:num w:numId="40" w16cid:durableId="1379016871">
    <w:abstractNumId w:val="34"/>
  </w:num>
  <w:num w:numId="41" w16cid:durableId="1579048176">
    <w:abstractNumId w:val="23"/>
  </w:num>
  <w:num w:numId="42" w16cid:durableId="821586099">
    <w:abstractNumId w:val="12"/>
  </w:num>
  <w:num w:numId="43" w16cid:durableId="1899632652">
    <w:abstractNumId w:val="30"/>
  </w:num>
  <w:num w:numId="44" w16cid:durableId="694699268">
    <w:abstractNumId w:val="37"/>
  </w:num>
  <w:num w:numId="45" w16cid:durableId="1595934692">
    <w:abstractNumId w:val="33"/>
  </w:num>
  <w:num w:numId="46" w16cid:durableId="1485702049">
    <w:abstractNumId w:val="22"/>
  </w:num>
  <w:num w:numId="47" w16cid:durableId="1827353369">
    <w:abstractNumId w:val="3"/>
  </w:num>
  <w:num w:numId="48" w16cid:durableId="1994094170">
    <w:abstractNumId w:val="24"/>
  </w:num>
  <w:num w:numId="49" w16cid:durableId="719136656">
    <w:abstractNumId w:val="41"/>
  </w:num>
  <w:num w:numId="50" w16cid:durableId="37240130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MwsTAyN7Aws7A0NTNR0lEKTi0uzszPAykwqwUAPfWroiwAAAA="/>
  </w:docVars>
  <w:rsids>
    <w:rsidRoot w:val="00F11CFA"/>
    <w:rsid w:val="000021CC"/>
    <w:rsid w:val="00002213"/>
    <w:rsid w:val="00003B41"/>
    <w:rsid w:val="000047C9"/>
    <w:rsid w:val="000054AE"/>
    <w:rsid w:val="00007EFE"/>
    <w:rsid w:val="000112EC"/>
    <w:rsid w:val="000118F2"/>
    <w:rsid w:val="000122F7"/>
    <w:rsid w:val="00012C99"/>
    <w:rsid w:val="00013F54"/>
    <w:rsid w:val="00016612"/>
    <w:rsid w:val="00016BED"/>
    <w:rsid w:val="00016C5B"/>
    <w:rsid w:val="000211F1"/>
    <w:rsid w:val="00021BC7"/>
    <w:rsid w:val="0002290F"/>
    <w:rsid w:val="000242EA"/>
    <w:rsid w:val="00024405"/>
    <w:rsid w:val="00025B73"/>
    <w:rsid w:val="00026A2F"/>
    <w:rsid w:val="00026EA5"/>
    <w:rsid w:val="000303AC"/>
    <w:rsid w:val="00030ADB"/>
    <w:rsid w:val="00031797"/>
    <w:rsid w:val="00032060"/>
    <w:rsid w:val="000322AC"/>
    <w:rsid w:val="00033599"/>
    <w:rsid w:val="00040AC1"/>
    <w:rsid w:val="000429CE"/>
    <w:rsid w:val="00043159"/>
    <w:rsid w:val="0004524F"/>
    <w:rsid w:val="000514E7"/>
    <w:rsid w:val="00051599"/>
    <w:rsid w:val="00052A1D"/>
    <w:rsid w:val="000530A4"/>
    <w:rsid w:val="00053AB4"/>
    <w:rsid w:val="0005461F"/>
    <w:rsid w:val="00056F6E"/>
    <w:rsid w:val="0005732E"/>
    <w:rsid w:val="0005753B"/>
    <w:rsid w:val="00057F8B"/>
    <w:rsid w:val="00060F49"/>
    <w:rsid w:val="00062F2E"/>
    <w:rsid w:val="0006368E"/>
    <w:rsid w:val="0006501D"/>
    <w:rsid w:val="00067799"/>
    <w:rsid w:val="000712D9"/>
    <w:rsid w:val="00071540"/>
    <w:rsid w:val="00074B0D"/>
    <w:rsid w:val="000811B5"/>
    <w:rsid w:val="000815A6"/>
    <w:rsid w:val="00082A68"/>
    <w:rsid w:val="00082BBD"/>
    <w:rsid w:val="00082DDD"/>
    <w:rsid w:val="0008432C"/>
    <w:rsid w:val="000845EF"/>
    <w:rsid w:val="000850EA"/>
    <w:rsid w:val="00087719"/>
    <w:rsid w:val="0009541B"/>
    <w:rsid w:val="00096651"/>
    <w:rsid w:val="000966B8"/>
    <w:rsid w:val="0009733A"/>
    <w:rsid w:val="000A0494"/>
    <w:rsid w:val="000A0E14"/>
    <w:rsid w:val="000A163F"/>
    <w:rsid w:val="000A1E58"/>
    <w:rsid w:val="000A1EDC"/>
    <w:rsid w:val="000A20BD"/>
    <w:rsid w:val="000A2201"/>
    <w:rsid w:val="000A2EBE"/>
    <w:rsid w:val="000A3AEA"/>
    <w:rsid w:val="000A4091"/>
    <w:rsid w:val="000A4DDC"/>
    <w:rsid w:val="000A5A2A"/>
    <w:rsid w:val="000A7F44"/>
    <w:rsid w:val="000B01A9"/>
    <w:rsid w:val="000B30B7"/>
    <w:rsid w:val="000B3A5A"/>
    <w:rsid w:val="000B5BEE"/>
    <w:rsid w:val="000B7E78"/>
    <w:rsid w:val="000C0F2A"/>
    <w:rsid w:val="000C2B3B"/>
    <w:rsid w:val="000C3EFB"/>
    <w:rsid w:val="000C4F61"/>
    <w:rsid w:val="000C52E0"/>
    <w:rsid w:val="000C5A03"/>
    <w:rsid w:val="000C76CD"/>
    <w:rsid w:val="000D1067"/>
    <w:rsid w:val="000D1ACA"/>
    <w:rsid w:val="000D3BD8"/>
    <w:rsid w:val="000D3FE5"/>
    <w:rsid w:val="000D4ED9"/>
    <w:rsid w:val="000D60B3"/>
    <w:rsid w:val="000D6B58"/>
    <w:rsid w:val="000E35F2"/>
    <w:rsid w:val="000E3D77"/>
    <w:rsid w:val="000E3DB5"/>
    <w:rsid w:val="000E424A"/>
    <w:rsid w:val="000E7B18"/>
    <w:rsid w:val="000E7D6E"/>
    <w:rsid w:val="000F1519"/>
    <w:rsid w:val="000F2899"/>
    <w:rsid w:val="000F3A98"/>
    <w:rsid w:val="000F3C8B"/>
    <w:rsid w:val="000F4F3D"/>
    <w:rsid w:val="000F7660"/>
    <w:rsid w:val="000F7F56"/>
    <w:rsid w:val="0010111C"/>
    <w:rsid w:val="00103C65"/>
    <w:rsid w:val="00104483"/>
    <w:rsid w:val="001053B6"/>
    <w:rsid w:val="001064D5"/>
    <w:rsid w:val="00107596"/>
    <w:rsid w:val="00115F91"/>
    <w:rsid w:val="00116485"/>
    <w:rsid w:val="001167CE"/>
    <w:rsid w:val="00116C20"/>
    <w:rsid w:val="00117D40"/>
    <w:rsid w:val="00120544"/>
    <w:rsid w:val="00121248"/>
    <w:rsid w:val="001229FE"/>
    <w:rsid w:val="001244C7"/>
    <w:rsid w:val="00124CAE"/>
    <w:rsid w:val="00125645"/>
    <w:rsid w:val="00126E63"/>
    <w:rsid w:val="001271B9"/>
    <w:rsid w:val="00127511"/>
    <w:rsid w:val="00130E18"/>
    <w:rsid w:val="001311C7"/>
    <w:rsid w:val="001317CD"/>
    <w:rsid w:val="00131C9E"/>
    <w:rsid w:val="00132863"/>
    <w:rsid w:val="00133CDD"/>
    <w:rsid w:val="00133DB5"/>
    <w:rsid w:val="00133EC1"/>
    <w:rsid w:val="0013503C"/>
    <w:rsid w:val="00135DDD"/>
    <w:rsid w:val="0013678C"/>
    <w:rsid w:val="00137495"/>
    <w:rsid w:val="00137602"/>
    <w:rsid w:val="001443A5"/>
    <w:rsid w:val="00145603"/>
    <w:rsid w:val="00145A9A"/>
    <w:rsid w:val="00150586"/>
    <w:rsid w:val="00150CF2"/>
    <w:rsid w:val="001518AF"/>
    <w:rsid w:val="00151A86"/>
    <w:rsid w:val="001528E2"/>
    <w:rsid w:val="001533E7"/>
    <w:rsid w:val="001539EA"/>
    <w:rsid w:val="001541F2"/>
    <w:rsid w:val="001556E7"/>
    <w:rsid w:val="0015605D"/>
    <w:rsid w:val="00156066"/>
    <w:rsid w:val="00156AEC"/>
    <w:rsid w:val="00156B17"/>
    <w:rsid w:val="00157E9F"/>
    <w:rsid w:val="00160B31"/>
    <w:rsid w:val="001616F4"/>
    <w:rsid w:val="001621F9"/>
    <w:rsid w:val="001628E9"/>
    <w:rsid w:val="0016305B"/>
    <w:rsid w:val="00163ED6"/>
    <w:rsid w:val="00165139"/>
    <w:rsid w:val="00167957"/>
    <w:rsid w:val="00170FAA"/>
    <w:rsid w:val="00171D2F"/>
    <w:rsid w:val="00172601"/>
    <w:rsid w:val="0017472B"/>
    <w:rsid w:val="00175127"/>
    <w:rsid w:val="00177130"/>
    <w:rsid w:val="00177B70"/>
    <w:rsid w:val="00180145"/>
    <w:rsid w:val="0018147E"/>
    <w:rsid w:val="00184D27"/>
    <w:rsid w:val="001851D0"/>
    <w:rsid w:val="00185475"/>
    <w:rsid w:val="00187559"/>
    <w:rsid w:val="00190D57"/>
    <w:rsid w:val="00191817"/>
    <w:rsid w:val="00192A1D"/>
    <w:rsid w:val="001937B5"/>
    <w:rsid w:val="001937E4"/>
    <w:rsid w:val="001940E0"/>
    <w:rsid w:val="00194F5D"/>
    <w:rsid w:val="001975B5"/>
    <w:rsid w:val="001A177A"/>
    <w:rsid w:val="001A1B8D"/>
    <w:rsid w:val="001A2B8C"/>
    <w:rsid w:val="001A3D77"/>
    <w:rsid w:val="001A4847"/>
    <w:rsid w:val="001A5324"/>
    <w:rsid w:val="001A549B"/>
    <w:rsid w:val="001A58AD"/>
    <w:rsid w:val="001A5CF0"/>
    <w:rsid w:val="001A62CA"/>
    <w:rsid w:val="001A7A27"/>
    <w:rsid w:val="001B01A0"/>
    <w:rsid w:val="001B1414"/>
    <w:rsid w:val="001B1A0C"/>
    <w:rsid w:val="001B2052"/>
    <w:rsid w:val="001B450D"/>
    <w:rsid w:val="001B595F"/>
    <w:rsid w:val="001B6EEF"/>
    <w:rsid w:val="001B72E6"/>
    <w:rsid w:val="001B7785"/>
    <w:rsid w:val="001C00EC"/>
    <w:rsid w:val="001C0457"/>
    <w:rsid w:val="001C1DE0"/>
    <w:rsid w:val="001C29FE"/>
    <w:rsid w:val="001C2FE4"/>
    <w:rsid w:val="001C49AF"/>
    <w:rsid w:val="001C50E7"/>
    <w:rsid w:val="001C5186"/>
    <w:rsid w:val="001C7367"/>
    <w:rsid w:val="001C7733"/>
    <w:rsid w:val="001D0207"/>
    <w:rsid w:val="001D0789"/>
    <w:rsid w:val="001D0845"/>
    <w:rsid w:val="001D19B6"/>
    <w:rsid w:val="001D1E5D"/>
    <w:rsid w:val="001D1FF1"/>
    <w:rsid w:val="001D2F3E"/>
    <w:rsid w:val="001D3547"/>
    <w:rsid w:val="001D3C06"/>
    <w:rsid w:val="001D4C74"/>
    <w:rsid w:val="001D548F"/>
    <w:rsid w:val="001D6CFC"/>
    <w:rsid w:val="001E0F53"/>
    <w:rsid w:val="001E14CE"/>
    <w:rsid w:val="001E2723"/>
    <w:rsid w:val="001E2D94"/>
    <w:rsid w:val="001E3F63"/>
    <w:rsid w:val="001E4F9C"/>
    <w:rsid w:val="001F0BED"/>
    <w:rsid w:val="001F3351"/>
    <w:rsid w:val="001F42FF"/>
    <w:rsid w:val="001F5647"/>
    <w:rsid w:val="001F723D"/>
    <w:rsid w:val="001F796D"/>
    <w:rsid w:val="00200CFC"/>
    <w:rsid w:val="002020C5"/>
    <w:rsid w:val="00202E10"/>
    <w:rsid w:val="00204C80"/>
    <w:rsid w:val="00205B74"/>
    <w:rsid w:val="0020735D"/>
    <w:rsid w:val="0020763F"/>
    <w:rsid w:val="00210E40"/>
    <w:rsid w:val="0021141A"/>
    <w:rsid w:val="00211A93"/>
    <w:rsid w:val="00212388"/>
    <w:rsid w:val="002129EB"/>
    <w:rsid w:val="00212E08"/>
    <w:rsid w:val="002166C4"/>
    <w:rsid w:val="002175CE"/>
    <w:rsid w:val="002178F8"/>
    <w:rsid w:val="002209E5"/>
    <w:rsid w:val="002241D4"/>
    <w:rsid w:val="002246EA"/>
    <w:rsid w:val="00224C9A"/>
    <w:rsid w:val="0022578A"/>
    <w:rsid w:val="002259D9"/>
    <w:rsid w:val="002271EE"/>
    <w:rsid w:val="00227D82"/>
    <w:rsid w:val="0023381E"/>
    <w:rsid w:val="00235CB2"/>
    <w:rsid w:val="00237AF9"/>
    <w:rsid w:val="00240124"/>
    <w:rsid w:val="00240F27"/>
    <w:rsid w:val="002411E4"/>
    <w:rsid w:val="00243662"/>
    <w:rsid w:val="00243D1B"/>
    <w:rsid w:val="00244E74"/>
    <w:rsid w:val="002455F3"/>
    <w:rsid w:val="002534C0"/>
    <w:rsid w:val="00253743"/>
    <w:rsid w:val="002539D2"/>
    <w:rsid w:val="0025526A"/>
    <w:rsid w:val="00255FAB"/>
    <w:rsid w:val="0025662F"/>
    <w:rsid w:val="002569C3"/>
    <w:rsid w:val="002600DC"/>
    <w:rsid w:val="00263C40"/>
    <w:rsid w:val="00264FC1"/>
    <w:rsid w:val="00266495"/>
    <w:rsid w:val="00266C6F"/>
    <w:rsid w:val="00267082"/>
    <w:rsid w:val="002718F6"/>
    <w:rsid w:val="00273DC8"/>
    <w:rsid w:val="00273F91"/>
    <w:rsid w:val="00274891"/>
    <w:rsid w:val="0027532F"/>
    <w:rsid w:val="00275872"/>
    <w:rsid w:val="00276587"/>
    <w:rsid w:val="00280E89"/>
    <w:rsid w:val="0028106D"/>
    <w:rsid w:val="002813A8"/>
    <w:rsid w:val="00281A90"/>
    <w:rsid w:val="00282BB4"/>
    <w:rsid w:val="00283153"/>
    <w:rsid w:val="002832FB"/>
    <w:rsid w:val="00285788"/>
    <w:rsid w:val="00285B6C"/>
    <w:rsid w:val="0028612E"/>
    <w:rsid w:val="00286B24"/>
    <w:rsid w:val="0028715D"/>
    <w:rsid w:val="00287799"/>
    <w:rsid w:val="00291FB2"/>
    <w:rsid w:val="002931AA"/>
    <w:rsid w:val="002947E2"/>
    <w:rsid w:val="00295608"/>
    <w:rsid w:val="00296832"/>
    <w:rsid w:val="00296DA0"/>
    <w:rsid w:val="0029735B"/>
    <w:rsid w:val="002A29D6"/>
    <w:rsid w:val="002A3423"/>
    <w:rsid w:val="002A69EE"/>
    <w:rsid w:val="002A6E5F"/>
    <w:rsid w:val="002A7467"/>
    <w:rsid w:val="002A7F78"/>
    <w:rsid w:val="002B029F"/>
    <w:rsid w:val="002B1216"/>
    <w:rsid w:val="002B2276"/>
    <w:rsid w:val="002B2592"/>
    <w:rsid w:val="002B394C"/>
    <w:rsid w:val="002B48E0"/>
    <w:rsid w:val="002B690E"/>
    <w:rsid w:val="002B6A22"/>
    <w:rsid w:val="002B774C"/>
    <w:rsid w:val="002C001E"/>
    <w:rsid w:val="002C4A79"/>
    <w:rsid w:val="002C4AFD"/>
    <w:rsid w:val="002C5248"/>
    <w:rsid w:val="002C5C9C"/>
    <w:rsid w:val="002C60DA"/>
    <w:rsid w:val="002C6C43"/>
    <w:rsid w:val="002D077B"/>
    <w:rsid w:val="002D1A5E"/>
    <w:rsid w:val="002D48B9"/>
    <w:rsid w:val="002D4A4E"/>
    <w:rsid w:val="002D4C1A"/>
    <w:rsid w:val="002D5437"/>
    <w:rsid w:val="002D7AF5"/>
    <w:rsid w:val="002E0C79"/>
    <w:rsid w:val="002E0CBF"/>
    <w:rsid w:val="002E1062"/>
    <w:rsid w:val="002E30DE"/>
    <w:rsid w:val="002E464F"/>
    <w:rsid w:val="002E4D29"/>
    <w:rsid w:val="002E4E67"/>
    <w:rsid w:val="002F0AB1"/>
    <w:rsid w:val="002F0BA2"/>
    <w:rsid w:val="002F1325"/>
    <w:rsid w:val="002F13A5"/>
    <w:rsid w:val="002F173E"/>
    <w:rsid w:val="002F1E5E"/>
    <w:rsid w:val="002F35C8"/>
    <w:rsid w:val="002F61A0"/>
    <w:rsid w:val="002F6491"/>
    <w:rsid w:val="002F705C"/>
    <w:rsid w:val="002F7656"/>
    <w:rsid w:val="003010AC"/>
    <w:rsid w:val="003044CA"/>
    <w:rsid w:val="003050BA"/>
    <w:rsid w:val="00306A8A"/>
    <w:rsid w:val="00306BD4"/>
    <w:rsid w:val="0030757E"/>
    <w:rsid w:val="003116A8"/>
    <w:rsid w:val="00311E8B"/>
    <w:rsid w:val="003123E2"/>
    <w:rsid w:val="003129E6"/>
    <w:rsid w:val="00312A48"/>
    <w:rsid w:val="00313D66"/>
    <w:rsid w:val="00314EEB"/>
    <w:rsid w:val="00315275"/>
    <w:rsid w:val="00315B69"/>
    <w:rsid w:val="00315BEF"/>
    <w:rsid w:val="00316A1A"/>
    <w:rsid w:val="00317428"/>
    <w:rsid w:val="00317CA6"/>
    <w:rsid w:val="00320843"/>
    <w:rsid w:val="00321A2E"/>
    <w:rsid w:val="003224D5"/>
    <w:rsid w:val="00322B49"/>
    <w:rsid w:val="003243FA"/>
    <w:rsid w:val="003246A8"/>
    <w:rsid w:val="00325043"/>
    <w:rsid w:val="00325CCA"/>
    <w:rsid w:val="00326636"/>
    <w:rsid w:val="00326978"/>
    <w:rsid w:val="00326C8B"/>
    <w:rsid w:val="00327425"/>
    <w:rsid w:val="00327AB9"/>
    <w:rsid w:val="00330F5A"/>
    <w:rsid w:val="003316C6"/>
    <w:rsid w:val="003318B2"/>
    <w:rsid w:val="00331A93"/>
    <w:rsid w:val="00333FB2"/>
    <w:rsid w:val="00333FE0"/>
    <w:rsid w:val="003346D5"/>
    <w:rsid w:val="003351F1"/>
    <w:rsid w:val="00335C15"/>
    <w:rsid w:val="00340CFC"/>
    <w:rsid w:val="00341224"/>
    <w:rsid w:val="00341752"/>
    <w:rsid w:val="00342A4D"/>
    <w:rsid w:val="0035080C"/>
    <w:rsid w:val="00350849"/>
    <w:rsid w:val="00350C4A"/>
    <w:rsid w:val="00350FF1"/>
    <w:rsid w:val="0035112A"/>
    <w:rsid w:val="0035139B"/>
    <w:rsid w:val="00351D40"/>
    <w:rsid w:val="00352998"/>
    <w:rsid w:val="00352BED"/>
    <w:rsid w:val="0035439D"/>
    <w:rsid w:val="0035614E"/>
    <w:rsid w:val="003572D7"/>
    <w:rsid w:val="003610B3"/>
    <w:rsid w:val="003612BE"/>
    <w:rsid w:val="003612DD"/>
    <w:rsid w:val="00361B78"/>
    <w:rsid w:val="0036209C"/>
    <w:rsid w:val="00363E02"/>
    <w:rsid w:val="00364693"/>
    <w:rsid w:val="003666FE"/>
    <w:rsid w:val="003700B3"/>
    <w:rsid w:val="00372588"/>
    <w:rsid w:val="0037292C"/>
    <w:rsid w:val="003731F4"/>
    <w:rsid w:val="00373A41"/>
    <w:rsid w:val="003744B7"/>
    <w:rsid w:val="00374514"/>
    <w:rsid w:val="00374815"/>
    <w:rsid w:val="00375C14"/>
    <w:rsid w:val="00375CFC"/>
    <w:rsid w:val="00376078"/>
    <w:rsid w:val="0038082B"/>
    <w:rsid w:val="003822C7"/>
    <w:rsid w:val="003852D0"/>
    <w:rsid w:val="00385367"/>
    <w:rsid w:val="00391D33"/>
    <w:rsid w:val="00392BBB"/>
    <w:rsid w:val="00392E2E"/>
    <w:rsid w:val="00395AC9"/>
    <w:rsid w:val="00395FA8"/>
    <w:rsid w:val="003A0731"/>
    <w:rsid w:val="003A08D6"/>
    <w:rsid w:val="003A22F1"/>
    <w:rsid w:val="003A3170"/>
    <w:rsid w:val="003A3383"/>
    <w:rsid w:val="003A3F56"/>
    <w:rsid w:val="003A4188"/>
    <w:rsid w:val="003A4A3F"/>
    <w:rsid w:val="003A7476"/>
    <w:rsid w:val="003B019C"/>
    <w:rsid w:val="003B04D6"/>
    <w:rsid w:val="003B1ECE"/>
    <w:rsid w:val="003B46AC"/>
    <w:rsid w:val="003B5074"/>
    <w:rsid w:val="003B563F"/>
    <w:rsid w:val="003B5A7F"/>
    <w:rsid w:val="003B6A35"/>
    <w:rsid w:val="003B7972"/>
    <w:rsid w:val="003C08A8"/>
    <w:rsid w:val="003C1299"/>
    <w:rsid w:val="003C20AD"/>
    <w:rsid w:val="003C34E0"/>
    <w:rsid w:val="003C37BC"/>
    <w:rsid w:val="003C403A"/>
    <w:rsid w:val="003C5FB4"/>
    <w:rsid w:val="003D05C4"/>
    <w:rsid w:val="003D235F"/>
    <w:rsid w:val="003D24D5"/>
    <w:rsid w:val="003D37BF"/>
    <w:rsid w:val="003D4305"/>
    <w:rsid w:val="003D43B9"/>
    <w:rsid w:val="003D6023"/>
    <w:rsid w:val="003D626C"/>
    <w:rsid w:val="003D75A0"/>
    <w:rsid w:val="003E03D1"/>
    <w:rsid w:val="003E11F2"/>
    <w:rsid w:val="003E1A91"/>
    <w:rsid w:val="003E1F60"/>
    <w:rsid w:val="003E2A45"/>
    <w:rsid w:val="003E2D25"/>
    <w:rsid w:val="003E3821"/>
    <w:rsid w:val="003E4045"/>
    <w:rsid w:val="003E44AE"/>
    <w:rsid w:val="003E6C6D"/>
    <w:rsid w:val="003E6CB1"/>
    <w:rsid w:val="003E7F6B"/>
    <w:rsid w:val="003F2B74"/>
    <w:rsid w:val="003F3388"/>
    <w:rsid w:val="003F3789"/>
    <w:rsid w:val="003F3BEB"/>
    <w:rsid w:val="003F3EF7"/>
    <w:rsid w:val="003F44C1"/>
    <w:rsid w:val="003F497F"/>
    <w:rsid w:val="003F5978"/>
    <w:rsid w:val="003F6ADD"/>
    <w:rsid w:val="003F75B3"/>
    <w:rsid w:val="003F78F9"/>
    <w:rsid w:val="003F7FA1"/>
    <w:rsid w:val="004011A8"/>
    <w:rsid w:val="00401B02"/>
    <w:rsid w:val="004025F4"/>
    <w:rsid w:val="004038D4"/>
    <w:rsid w:val="00403EA9"/>
    <w:rsid w:val="00404D22"/>
    <w:rsid w:val="00404D7C"/>
    <w:rsid w:val="004056F7"/>
    <w:rsid w:val="00406490"/>
    <w:rsid w:val="00407F3D"/>
    <w:rsid w:val="0041045E"/>
    <w:rsid w:val="00410627"/>
    <w:rsid w:val="00410865"/>
    <w:rsid w:val="00410D6C"/>
    <w:rsid w:val="0041169A"/>
    <w:rsid w:val="00412B5E"/>
    <w:rsid w:val="004131AC"/>
    <w:rsid w:val="00414859"/>
    <w:rsid w:val="00417802"/>
    <w:rsid w:val="004206C6"/>
    <w:rsid w:val="00421430"/>
    <w:rsid w:val="00421919"/>
    <w:rsid w:val="00421FAA"/>
    <w:rsid w:val="0042316F"/>
    <w:rsid w:val="00424EF2"/>
    <w:rsid w:val="00430A4F"/>
    <w:rsid w:val="00430BA2"/>
    <w:rsid w:val="00430E9A"/>
    <w:rsid w:val="00430ECF"/>
    <w:rsid w:val="00432072"/>
    <w:rsid w:val="0043244C"/>
    <w:rsid w:val="00432732"/>
    <w:rsid w:val="00432FF5"/>
    <w:rsid w:val="0043377D"/>
    <w:rsid w:val="0043518D"/>
    <w:rsid w:val="00435FE1"/>
    <w:rsid w:val="00436AE0"/>
    <w:rsid w:val="00436CB9"/>
    <w:rsid w:val="00436E9F"/>
    <w:rsid w:val="00437BDF"/>
    <w:rsid w:val="00440DAA"/>
    <w:rsid w:val="00441A0F"/>
    <w:rsid w:val="004422DA"/>
    <w:rsid w:val="00443102"/>
    <w:rsid w:val="00443229"/>
    <w:rsid w:val="00443542"/>
    <w:rsid w:val="00445B78"/>
    <w:rsid w:val="00445EB6"/>
    <w:rsid w:val="00446B8E"/>
    <w:rsid w:val="00450A5D"/>
    <w:rsid w:val="00450CA5"/>
    <w:rsid w:val="00450D94"/>
    <w:rsid w:val="0045230B"/>
    <w:rsid w:val="004535EC"/>
    <w:rsid w:val="00456FBA"/>
    <w:rsid w:val="00457905"/>
    <w:rsid w:val="004613FA"/>
    <w:rsid w:val="00461B1B"/>
    <w:rsid w:val="0046277E"/>
    <w:rsid w:val="00466374"/>
    <w:rsid w:val="00466489"/>
    <w:rsid w:val="0046664E"/>
    <w:rsid w:val="00472DF9"/>
    <w:rsid w:val="004746CD"/>
    <w:rsid w:val="00475701"/>
    <w:rsid w:val="004802B4"/>
    <w:rsid w:val="004803B9"/>
    <w:rsid w:val="004829D1"/>
    <w:rsid w:val="0048499A"/>
    <w:rsid w:val="00485AD3"/>
    <w:rsid w:val="00485D41"/>
    <w:rsid w:val="00486E38"/>
    <w:rsid w:val="00490F49"/>
    <w:rsid w:val="00491998"/>
    <w:rsid w:val="00492A6F"/>
    <w:rsid w:val="00492DC0"/>
    <w:rsid w:val="00494185"/>
    <w:rsid w:val="004955EE"/>
    <w:rsid w:val="004957C0"/>
    <w:rsid w:val="004966FC"/>
    <w:rsid w:val="004969E4"/>
    <w:rsid w:val="00497520"/>
    <w:rsid w:val="004A08A4"/>
    <w:rsid w:val="004A1255"/>
    <w:rsid w:val="004A14A9"/>
    <w:rsid w:val="004A3B93"/>
    <w:rsid w:val="004A58D2"/>
    <w:rsid w:val="004A58DB"/>
    <w:rsid w:val="004A628D"/>
    <w:rsid w:val="004A6304"/>
    <w:rsid w:val="004A6D2B"/>
    <w:rsid w:val="004A7A09"/>
    <w:rsid w:val="004B1576"/>
    <w:rsid w:val="004B1C4F"/>
    <w:rsid w:val="004B3443"/>
    <w:rsid w:val="004B3515"/>
    <w:rsid w:val="004B39C3"/>
    <w:rsid w:val="004B4284"/>
    <w:rsid w:val="004B7935"/>
    <w:rsid w:val="004C0393"/>
    <w:rsid w:val="004C079E"/>
    <w:rsid w:val="004C167E"/>
    <w:rsid w:val="004C236B"/>
    <w:rsid w:val="004C4B15"/>
    <w:rsid w:val="004C51BB"/>
    <w:rsid w:val="004C58E6"/>
    <w:rsid w:val="004C6627"/>
    <w:rsid w:val="004C73B8"/>
    <w:rsid w:val="004C7CA9"/>
    <w:rsid w:val="004D0659"/>
    <w:rsid w:val="004D2675"/>
    <w:rsid w:val="004D37F5"/>
    <w:rsid w:val="004D4374"/>
    <w:rsid w:val="004D58DF"/>
    <w:rsid w:val="004E1A9B"/>
    <w:rsid w:val="004E1B6B"/>
    <w:rsid w:val="004E2817"/>
    <w:rsid w:val="004E65D7"/>
    <w:rsid w:val="004E7179"/>
    <w:rsid w:val="004E7665"/>
    <w:rsid w:val="004E7824"/>
    <w:rsid w:val="004F1691"/>
    <w:rsid w:val="004F5745"/>
    <w:rsid w:val="004F5AA4"/>
    <w:rsid w:val="004F6304"/>
    <w:rsid w:val="004F768F"/>
    <w:rsid w:val="00500A12"/>
    <w:rsid w:val="0050253C"/>
    <w:rsid w:val="0050269C"/>
    <w:rsid w:val="00504287"/>
    <w:rsid w:val="00504C4A"/>
    <w:rsid w:val="005053BD"/>
    <w:rsid w:val="00506187"/>
    <w:rsid w:val="00506CB1"/>
    <w:rsid w:val="00506F03"/>
    <w:rsid w:val="00507801"/>
    <w:rsid w:val="00512366"/>
    <w:rsid w:val="0051267F"/>
    <w:rsid w:val="0051288C"/>
    <w:rsid w:val="00514D0B"/>
    <w:rsid w:val="005161B5"/>
    <w:rsid w:val="00516922"/>
    <w:rsid w:val="00516BA7"/>
    <w:rsid w:val="00517AB2"/>
    <w:rsid w:val="00517EFC"/>
    <w:rsid w:val="005250C9"/>
    <w:rsid w:val="0052556F"/>
    <w:rsid w:val="005259CF"/>
    <w:rsid w:val="00525E00"/>
    <w:rsid w:val="005261B0"/>
    <w:rsid w:val="0052768E"/>
    <w:rsid w:val="00530426"/>
    <w:rsid w:val="00531A47"/>
    <w:rsid w:val="0053260D"/>
    <w:rsid w:val="005327E4"/>
    <w:rsid w:val="0053551E"/>
    <w:rsid w:val="00535F31"/>
    <w:rsid w:val="00536003"/>
    <w:rsid w:val="00536781"/>
    <w:rsid w:val="00536FED"/>
    <w:rsid w:val="00537CD9"/>
    <w:rsid w:val="0054021B"/>
    <w:rsid w:val="00540D28"/>
    <w:rsid w:val="00541597"/>
    <w:rsid w:val="005418CB"/>
    <w:rsid w:val="00541937"/>
    <w:rsid w:val="00543252"/>
    <w:rsid w:val="0054354D"/>
    <w:rsid w:val="00543DFB"/>
    <w:rsid w:val="00544689"/>
    <w:rsid w:val="00545751"/>
    <w:rsid w:val="005466BE"/>
    <w:rsid w:val="0054706C"/>
    <w:rsid w:val="0054766C"/>
    <w:rsid w:val="005478C9"/>
    <w:rsid w:val="00551F40"/>
    <w:rsid w:val="00552A29"/>
    <w:rsid w:val="005533F9"/>
    <w:rsid w:val="0055348F"/>
    <w:rsid w:val="00554889"/>
    <w:rsid w:val="00554F30"/>
    <w:rsid w:val="0056108A"/>
    <w:rsid w:val="00561761"/>
    <w:rsid w:val="00564947"/>
    <w:rsid w:val="005662C8"/>
    <w:rsid w:val="0056762D"/>
    <w:rsid w:val="00572ADB"/>
    <w:rsid w:val="005744D3"/>
    <w:rsid w:val="00574B28"/>
    <w:rsid w:val="005753DF"/>
    <w:rsid w:val="00582030"/>
    <w:rsid w:val="00582AA0"/>
    <w:rsid w:val="00583322"/>
    <w:rsid w:val="00583E43"/>
    <w:rsid w:val="00585468"/>
    <w:rsid w:val="0058617E"/>
    <w:rsid w:val="00586D14"/>
    <w:rsid w:val="00587069"/>
    <w:rsid w:val="00590278"/>
    <w:rsid w:val="00590FE4"/>
    <w:rsid w:val="0059169E"/>
    <w:rsid w:val="0059479E"/>
    <w:rsid w:val="00594820"/>
    <w:rsid w:val="00595800"/>
    <w:rsid w:val="00595BF0"/>
    <w:rsid w:val="00595C1A"/>
    <w:rsid w:val="005973CB"/>
    <w:rsid w:val="005A04D8"/>
    <w:rsid w:val="005A086B"/>
    <w:rsid w:val="005A1274"/>
    <w:rsid w:val="005A1484"/>
    <w:rsid w:val="005A1C4D"/>
    <w:rsid w:val="005A3C36"/>
    <w:rsid w:val="005A4126"/>
    <w:rsid w:val="005A5591"/>
    <w:rsid w:val="005A58AF"/>
    <w:rsid w:val="005A60B0"/>
    <w:rsid w:val="005A7406"/>
    <w:rsid w:val="005A7570"/>
    <w:rsid w:val="005B1471"/>
    <w:rsid w:val="005B192B"/>
    <w:rsid w:val="005B2085"/>
    <w:rsid w:val="005B2786"/>
    <w:rsid w:val="005B2CE8"/>
    <w:rsid w:val="005B3321"/>
    <w:rsid w:val="005B4C8F"/>
    <w:rsid w:val="005B5529"/>
    <w:rsid w:val="005C02FE"/>
    <w:rsid w:val="005C0498"/>
    <w:rsid w:val="005C05B2"/>
    <w:rsid w:val="005C1533"/>
    <w:rsid w:val="005C17C8"/>
    <w:rsid w:val="005C2012"/>
    <w:rsid w:val="005C2B63"/>
    <w:rsid w:val="005C2D38"/>
    <w:rsid w:val="005C3982"/>
    <w:rsid w:val="005C61C9"/>
    <w:rsid w:val="005C7BBD"/>
    <w:rsid w:val="005C7DBB"/>
    <w:rsid w:val="005D0A99"/>
    <w:rsid w:val="005D15A7"/>
    <w:rsid w:val="005D390E"/>
    <w:rsid w:val="005D3D2B"/>
    <w:rsid w:val="005D4343"/>
    <w:rsid w:val="005D59EC"/>
    <w:rsid w:val="005D5A92"/>
    <w:rsid w:val="005D69FB"/>
    <w:rsid w:val="005D6DAC"/>
    <w:rsid w:val="005D75F4"/>
    <w:rsid w:val="005D7DD2"/>
    <w:rsid w:val="005E17E7"/>
    <w:rsid w:val="005E29BD"/>
    <w:rsid w:val="005E3716"/>
    <w:rsid w:val="005E4895"/>
    <w:rsid w:val="005E6B20"/>
    <w:rsid w:val="005E7324"/>
    <w:rsid w:val="005F0009"/>
    <w:rsid w:val="005F2689"/>
    <w:rsid w:val="005F2D73"/>
    <w:rsid w:val="005F30EA"/>
    <w:rsid w:val="005F318A"/>
    <w:rsid w:val="005F3E39"/>
    <w:rsid w:val="005F4138"/>
    <w:rsid w:val="005F43BB"/>
    <w:rsid w:val="005F4F7E"/>
    <w:rsid w:val="005F576E"/>
    <w:rsid w:val="005F70D4"/>
    <w:rsid w:val="005F7721"/>
    <w:rsid w:val="005F7CE4"/>
    <w:rsid w:val="00600923"/>
    <w:rsid w:val="006011EE"/>
    <w:rsid w:val="00601F71"/>
    <w:rsid w:val="006028D2"/>
    <w:rsid w:val="0060523F"/>
    <w:rsid w:val="00606375"/>
    <w:rsid w:val="00606595"/>
    <w:rsid w:val="0060671C"/>
    <w:rsid w:val="00612248"/>
    <w:rsid w:val="0061338B"/>
    <w:rsid w:val="0061415A"/>
    <w:rsid w:val="0061543A"/>
    <w:rsid w:val="006204D9"/>
    <w:rsid w:val="00622856"/>
    <w:rsid w:val="00622E7C"/>
    <w:rsid w:val="006244BE"/>
    <w:rsid w:val="00624B33"/>
    <w:rsid w:val="00625697"/>
    <w:rsid w:val="00625DD0"/>
    <w:rsid w:val="0062659F"/>
    <w:rsid w:val="00627182"/>
    <w:rsid w:val="0062723C"/>
    <w:rsid w:val="00627EE5"/>
    <w:rsid w:val="00627FC6"/>
    <w:rsid w:val="006323D4"/>
    <w:rsid w:val="006347CA"/>
    <w:rsid w:val="006359DC"/>
    <w:rsid w:val="00635DB8"/>
    <w:rsid w:val="00636A24"/>
    <w:rsid w:val="00636DD2"/>
    <w:rsid w:val="0063734B"/>
    <w:rsid w:val="00637F97"/>
    <w:rsid w:val="00640340"/>
    <w:rsid w:val="00640839"/>
    <w:rsid w:val="00640CF0"/>
    <w:rsid w:val="00644FBF"/>
    <w:rsid w:val="00645B70"/>
    <w:rsid w:val="00646A4B"/>
    <w:rsid w:val="00646F5E"/>
    <w:rsid w:val="006475E6"/>
    <w:rsid w:val="00650ECA"/>
    <w:rsid w:val="00650F54"/>
    <w:rsid w:val="00651D02"/>
    <w:rsid w:val="006529A8"/>
    <w:rsid w:val="00653328"/>
    <w:rsid w:val="00654849"/>
    <w:rsid w:val="006559BE"/>
    <w:rsid w:val="006574B9"/>
    <w:rsid w:val="00657A74"/>
    <w:rsid w:val="006608A1"/>
    <w:rsid w:val="0066202F"/>
    <w:rsid w:val="00662A5A"/>
    <w:rsid w:val="00663BBB"/>
    <w:rsid w:val="00664116"/>
    <w:rsid w:val="006648F4"/>
    <w:rsid w:val="00664BEC"/>
    <w:rsid w:val="00666B5A"/>
    <w:rsid w:val="00667399"/>
    <w:rsid w:val="006673CB"/>
    <w:rsid w:val="00667424"/>
    <w:rsid w:val="006718AD"/>
    <w:rsid w:val="0067294A"/>
    <w:rsid w:val="0067367B"/>
    <w:rsid w:val="0067483A"/>
    <w:rsid w:val="006755DB"/>
    <w:rsid w:val="0067573E"/>
    <w:rsid w:val="006779F9"/>
    <w:rsid w:val="006802D1"/>
    <w:rsid w:val="00680F71"/>
    <w:rsid w:val="006820F2"/>
    <w:rsid w:val="00683FB0"/>
    <w:rsid w:val="006853A4"/>
    <w:rsid w:val="0068691C"/>
    <w:rsid w:val="00692A64"/>
    <w:rsid w:val="006943B1"/>
    <w:rsid w:val="00696C96"/>
    <w:rsid w:val="006A2C11"/>
    <w:rsid w:val="006A5358"/>
    <w:rsid w:val="006A7857"/>
    <w:rsid w:val="006B107F"/>
    <w:rsid w:val="006B120A"/>
    <w:rsid w:val="006B2995"/>
    <w:rsid w:val="006B2B81"/>
    <w:rsid w:val="006B3BD8"/>
    <w:rsid w:val="006B6BE5"/>
    <w:rsid w:val="006C09ED"/>
    <w:rsid w:val="006C2C73"/>
    <w:rsid w:val="006C33F1"/>
    <w:rsid w:val="006C41DD"/>
    <w:rsid w:val="006C4F31"/>
    <w:rsid w:val="006C6A94"/>
    <w:rsid w:val="006C6B03"/>
    <w:rsid w:val="006D04D4"/>
    <w:rsid w:val="006D2067"/>
    <w:rsid w:val="006D2154"/>
    <w:rsid w:val="006D3EE8"/>
    <w:rsid w:val="006D59EE"/>
    <w:rsid w:val="006D72E2"/>
    <w:rsid w:val="006D7B3E"/>
    <w:rsid w:val="006D7EDF"/>
    <w:rsid w:val="006D7FDE"/>
    <w:rsid w:val="006D7FF4"/>
    <w:rsid w:val="006E1749"/>
    <w:rsid w:val="006E2307"/>
    <w:rsid w:val="006E3506"/>
    <w:rsid w:val="006E72B1"/>
    <w:rsid w:val="006E7E3B"/>
    <w:rsid w:val="006E7F36"/>
    <w:rsid w:val="006F1F60"/>
    <w:rsid w:val="006F280C"/>
    <w:rsid w:val="006F28C2"/>
    <w:rsid w:val="006F3289"/>
    <w:rsid w:val="006F5213"/>
    <w:rsid w:val="006F5A59"/>
    <w:rsid w:val="006F6181"/>
    <w:rsid w:val="006F660D"/>
    <w:rsid w:val="006F6954"/>
    <w:rsid w:val="0070206F"/>
    <w:rsid w:val="00702B55"/>
    <w:rsid w:val="0070352A"/>
    <w:rsid w:val="00704582"/>
    <w:rsid w:val="00704CBD"/>
    <w:rsid w:val="007052D8"/>
    <w:rsid w:val="00707B32"/>
    <w:rsid w:val="00707ED5"/>
    <w:rsid w:val="00707F7E"/>
    <w:rsid w:val="00710548"/>
    <w:rsid w:val="00710858"/>
    <w:rsid w:val="00711814"/>
    <w:rsid w:val="007155C0"/>
    <w:rsid w:val="00715A4D"/>
    <w:rsid w:val="00720823"/>
    <w:rsid w:val="00720913"/>
    <w:rsid w:val="00720C8F"/>
    <w:rsid w:val="007219C3"/>
    <w:rsid w:val="00721AEE"/>
    <w:rsid w:val="00723533"/>
    <w:rsid w:val="00723787"/>
    <w:rsid w:val="007238BA"/>
    <w:rsid w:val="00724A11"/>
    <w:rsid w:val="00724B00"/>
    <w:rsid w:val="00724B31"/>
    <w:rsid w:val="00724EC9"/>
    <w:rsid w:val="0072554F"/>
    <w:rsid w:val="00727CF0"/>
    <w:rsid w:val="00730324"/>
    <w:rsid w:val="0073036E"/>
    <w:rsid w:val="0073115D"/>
    <w:rsid w:val="00731D51"/>
    <w:rsid w:val="00732325"/>
    <w:rsid w:val="00732D1C"/>
    <w:rsid w:val="00733BB1"/>
    <w:rsid w:val="00734597"/>
    <w:rsid w:val="0073527D"/>
    <w:rsid w:val="00735357"/>
    <w:rsid w:val="00736039"/>
    <w:rsid w:val="00736B9D"/>
    <w:rsid w:val="007376A3"/>
    <w:rsid w:val="00737A3F"/>
    <w:rsid w:val="00740322"/>
    <w:rsid w:val="00741317"/>
    <w:rsid w:val="00743915"/>
    <w:rsid w:val="00743C36"/>
    <w:rsid w:val="00744B5E"/>
    <w:rsid w:val="00744CC6"/>
    <w:rsid w:val="00745F1D"/>
    <w:rsid w:val="00746213"/>
    <w:rsid w:val="00746973"/>
    <w:rsid w:val="007478A9"/>
    <w:rsid w:val="0075012A"/>
    <w:rsid w:val="00751B35"/>
    <w:rsid w:val="00753FBB"/>
    <w:rsid w:val="0075403F"/>
    <w:rsid w:val="0075501F"/>
    <w:rsid w:val="007556A9"/>
    <w:rsid w:val="007557CE"/>
    <w:rsid w:val="0075586B"/>
    <w:rsid w:val="00755D2A"/>
    <w:rsid w:val="00756D32"/>
    <w:rsid w:val="00757BA4"/>
    <w:rsid w:val="00757BF6"/>
    <w:rsid w:val="00761C2D"/>
    <w:rsid w:val="0076380F"/>
    <w:rsid w:val="007644AB"/>
    <w:rsid w:val="007644B0"/>
    <w:rsid w:val="007644D1"/>
    <w:rsid w:val="0076594D"/>
    <w:rsid w:val="00765A20"/>
    <w:rsid w:val="0076700D"/>
    <w:rsid w:val="0076754B"/>
    <w:rsid w:val="00767728"/>
    <w:rsid w:val="00767F64"/>
    <w:rsid w:val="00771878"/>
    <w:rsid w:val="0077415A"/>
    <w:rsid w:val="0077426D"/>
    <w:rsid w:val="007762F3"/>
    <w:rsid w:val="007764B7"/>
    <w:rsid w:val="00776530"/>
    <w:rsid w:val="0078061F"/>
    <w:rsid w:val="007809C6"/>
    <w:rsid w:val="007813E9"/>
    <w:rsid w:val="00782433"/>
    <w:rsid w:val="00782BA4"/>
    <w:rsid w:val="007836E4"/>
    <w:rsid w:val="007853D0"/>
    <w:rsid w:val="00785832"/>
    <w:rsid w:val="00785F9E"/>
    <w:rsid w:val="00786B25"/>
    <w:rsid w:val="00786CB9"/>
    <w:rsid w:val="00790263"/>
    <w:rsid w:val="00791869"/>
    <w:rsid w:val="00791958"/>
    <w:rsid w:val="00794E48"/>
    <w:rsid w:val="0079623A"/>
    <w:rsid w:val="00796480"/>
    <w:rsid w:val="00796A64"/>
    <w:rsid w:val="00797997"/>
    <w:rsid w:val="007A21AA"/>
    <w:rsid w:val="007A2606"/>
    <w:rsid w:val="007A28AA"/>
    <w:rsid w:val="007A31F0"/>
    <w:rsid w:val="007A5442"/>
    <w:rsid w:val="007A64E5"/>
    <w:rsid w:val="007A690D"/>
    <w:rsid w:val="007A7F68"/>
    <w:rsid w:val="007B14AE"/>
    <w:rsid w:val="007B230C"/>
    <w:rsid w:val="007B2B22"/>
    <w:rsid w:val="007B30A1"/>
    <w:rsid w:val="007B3A70"/>
    <w:rsid w:val="007B3BDC"/>
    <w:rsid w:val="007B60F6"/>
    <w:rsid w:val="007B6A44"/>
    <w:rsid w:val="007B6B82"/>
    <w:rsid w:val="007C0541"/>
    <w:rsid w:val="007C0B97"/>
    <w:rsid w:val="007C1316"/>
    <w:rsid w:val="007C2CFC"/>
    <w:rsid w:val="007C3EA9"/>
    <w:rsid w:val="007C6750"/>
    <w:rsid w:val="007C765B"/>
    <w:rsid w:val="007C783E"/>
    <w:rsid w:val="007D0FB6"/>
    <w:rsid w:val="007D1EF6"/>
    <w:rsid w:val="007D1F08"/>
    <w:rsid w:val="007D2AE2"/>
    <w:rsid w:val="007D2CC5"/>
    <w:rsid w:val="007D3274"/>
    <w:rsid w:val="007D4830"/>
    <w:rsid w:val="007D5D2F"/>
    <w:rsid w:val="007D6155"/>
    <w:rsid w:val="007D76B9"/>
    <w:rsid w:val="007E12AA"/>
    <w:rsid w:val="007E212F"/>
    <w:rsid w:val="007E3F37"/>
    <w:rsid w:val="007E56E3"/>
    <w:rsid w:val="007E6804"/>
    <w:rsid w:val="007E767B"/>
    <w:rsid w:val="007F0980"/>
    <w:rsid w:val="007F1251"/>
    <w:rsid w:val="007F2C90"/>
    <w:rsid w:val="007F5782"/>
    <w:rsid w:val="007F6A62"/>
    <w:rsid w:val="007F6F99"/>
    <w:rsid w:val="008017B6"/>
    <w:rsid w:val="00801C46"/>
    <w:rsid w:val="00802366"/>
    <w:rsid w:val="0080432D"/>
    <w:rsid w:val="0080498F"/>
    <w:rsid w:val="00805005"/>
    <w:rsid w:val="00806C3E"/>
    <w:rsid w:val="00811129"/>
    <w:rsid w:val="0081406C"/>
    <w:rsid w:val="0081491C"/>
    <w:rsid w:val="00823B1E"/>
    <w:rsid w:val="00823FFA"/>
    <w:rsid w:val="00824F25"/>
    <w:rsid w:val="00826FDD"/>
    <w:rsid w:val="00827A07"/>
    <w:rsid w:val="0083038E"/>
    <w:rsid w:val="008315CF"/>
    <w:rsid w:val="008315E9"/>
    <w:rsid w:val="008349EF"/>
    <w:rsid w:val="00834F12"/>
    <w:rsid w:val="0083792C"/>
    <w:rsid w:val="008413E1"/>
    <w:rsid w:val="00842140"/>
    <w:rsid w:val="00844C37"/>
    <w:rsid w:val="00845B76"/>
    <w:rsid w:val="0085192F"/>
    <w:rsid w:val="00852057"/>
    <w:rsid w:val="00853902"/>
    <w:rsid w:val="008551A4"/>
    <w:rsid w:val="0085648A"/>
    <w:rsid w:val="00861E48"/>
    <w:rsid w:val="0086653F"/>
    <w:rsid w:val="008666CD"/>
    <w:rsid w:val="00866F9D"/>
    <w:rsid w:val="008700FC"/>
    <w:rsid w:val="00870406"/>
    <w:rsid w:val="00872497"/>
    <w:rsid w:val="00875341"/>
    <w:rsid w:val="00875F40"/>
    <w:rsid w:val="00876607"/>
    <w:rsid w:val="008767F4"/>
    <w:rsid w:val="008771A9"/>
    <w:rsid w:val="00877ED0"/>
    <w:rsid w:val="00880EA9"/>
    <w:rsid w:val="00881101"/>
    <w:rsid w:val="00881622"/>
    <w:rsid w:val="0088193B"/>
    <w:rsid w:val="008823B9"/>
    <w:rsid w:val="00883290"/>
    <w:rsid w:val="00883A20"/>
    <w:rsid w:val="00884E74"/>
    <w:rsid w:val="00884E7B"/>
    <w:rsid w:val="00885576"/>
    <w:rsid w:val="00885A0E"/>
    <w:rsid w:val="008860DC"/>
    <w:rsid w:val="00886539"/>
    <w:rsid w:val="00887E50"/>
    <w:rsid w:val="00892A50"/>
    <w:rsid w:val="0089386A"/>
    <w:rsid w:val="008942E0"/>
    <w:rsid w:val="00895FD6"/>
    <w:rsid w:val="00896AF0"/>
    <w:rsid w:val="008977CA"/>
    <w:rsid w:val="008A0660"/>
    <w:rsid w:val="008A22B5"/>
    <w:rsid w:val="008A24C2"/>
    <w:rsid w:val="008A2719"/>
    <w:rsid w:val="008A3B6A"/>
    <w:rsid w:val="008A69FE"/>
    <w:rsid w:val="008A6EC3"/>
    <w:rsid w:val="008A766B"/>
    <w:rsid w:val="008A7DDB"/>
    <w:rsid w:val="008B4084"/>
    <w:rsid w:val="008B41C6"/>
    <w:rsid w:val="008B59DA"/>
    <w:rsid w:val="008C06B5"/>
    <w:rsid w:val="008C3329"/>
    <w:rsid w:val="008C4E2E"/>
    <w:rsid w:val="008C6AE6"/>
    <w:rsid w:val="008D024B"/>
    <w:rsid w:val="008D024C"/>
    <w:rsid w:val="008D1081"/>
    <w:rsid w:val="008D21DC"/>
    <w:rsid w:val="008D2493"/>
    <w:rsid w:val="008D3122"/>
    <w:rsid w:val="008D44C7"/>
    <w:rsid w:val="008D4753"/>
    <w:rsid w:val="008D6229"/>
    <w:rsid w:val="008D6F0E"/>
    <w:rsid w:val="008D772B"/>
    <w:rsid w:val="008E1C3F"/>
    <w:rsid w:val="008E3F30"/>
    <w:rsid w:val="008E41A2"/>
    <w:rsid w:val="008E4B03"/>
    <w:rsid w:val="008E6257"/>
    <w:rsid w:val="008E6601"/>
    <w:rsid w:val="008E794A"/>
    <w:rsid w:val="008E7988"/>
    <w:rsid w:val="008E7AE5"/>
    <w:rsid w:val="008F0318"/>
    <w:rsid w:val="008F1C4A"/>
    <w:rsid w:val="008F345F"/>
    <w:rsid w:val="008F48A7"/>
    <w:rsid w:val="008F4DA8"/>
    <w:rsid w:val="008F6481"/>
    <w:rsid w:val="008F6919"/>
    <w:rsid w:val="008F7C52"/>
    <w:rsid w:val="008F7EBC"/>
    <w:rsid w:val="00901B4A"/>
    <w:rsid w:val="00903E86"/>
    <w:rsid w:val="00904639"/>
    <w:rsid w:val="00905B2B"/>
    <w:rsid w:val="00906DC4"/>
    <w:rsid w:val="00906E80"/>
    <w:rsid w:val="009073B3"/>
    <w:rsid w:val="009111A1"/>
    <w:rsid w:val="00911368"/>
    <w:rsid w:val="00911605"/>
    <w:rsid w:val="00912321"/>
    <w:rsid w:val="00914D6B"/>
    <w:rsid w:val="00915A52"/>
    <w:rsid w:val="00915A95"/>
    <w:rsid w:val="00915D7D"/>
    <w:rsid w:val="00917D4D"/>
    <w:rsid w:val="009208AA"/>
    <w:rsid w:val="00922605"/>
    <w:rsid w:val="00924932"/>
    <w:rsid w:val="00924CEE"/>
    <w:rsid w:val="00924E98"/>
    <w:rsid w:val="009267FA"/>
    <w:rsid w:val="0092722B"/>
    <w:rsid w:val="00927947"/>
    <w:rsid w:val="00931CAE"/>
    <w:rsid w:val="009352DF"/>
    <w:rsid w:val="009369B4"/>
    <w:rsid w:val="00936FC5"/>
    <w:rsid w:val="0093710E"/>
    <w:rsid w:val="00937AF2"/>
    <w:rsid w:val="009403BA"/>
    <w:rsid w:val="00941412"/>
    <w:rsid w:val="00942816"/>
    <w:rsid w:val="00943C67"/>
    <w:rsid w:val="00944E46"/>
    <w:rsid w:val="009453F0"/>
    <w:rsid w:val="00946220"/>
    <w:rsid w:val="00946C04"/>
    <w:rsid w:val="00947646"/>
    <w:rsid w:val="00947A4D"/>
    <w:rsid w:val="00947AAF"/>
    <w:rsid w:val="00947E23"/>
    <w:rsid w:val="00951194"/>
    <w:rsid w:val="00951DFD"/>
    <w:rsid w:val="00952D55"/>
    <w:rsid w:val="00953C4A"/>
    <w:rsid w:val="00955B44"/>
    <w:rsid w:val="0095788A"/>
    <w:rsid w:val="00960676"/>
    <w:rsid w:val="009611C3"/>
    <w:rsid w:val="009624D9"/>
    <w:rsid w:val="00962728"/>
    <w:rsid w:val="00962A23"/>
    <w:rsid w:val="009636DE"/>
    <w:rsid w:val="009645CF"/>
    <w:rsid w:val="0096580A"/>
    <w:rsid w:val="00965FA4"/>
    <w:rsid w:val="0096728F"/>
    <w:rsid w:val="00967506"/>
    <w:rsid w:val="0097106E"/>
    <w:rsid w:val="009746C0"/>
    <w:rsid w:val="00974B74"/>
    <w:rsid w:val="009759E6"/>
    <w:rsid w:val="00975C7D"/>
    <w:rsid w:val="00976A2D"/>
    <w:rsid w:val="00976E54"/>
    <w:rsid w:val="009770CC"/>
    <w:rsid w:val="00977BE1"/>
    <w:rsid w:val="009808D4"/>
    <w:rsid w:val="00980BC6"/>
    <w:rsid w:val="009830DA"/>
    <w:rsid w:val="00984BEB"/>
    <w:rsid w:val="00986E76"/>
    <w:rsid w:val="0098711A"/>
    <w:rsid w:val="00990154"/>
    <w:rsid w:val="00990CC8"/>
    <w:rsid w:val="00991108"/>
    <w:rsid w:val="00991B14"/>
    <w:rsid w:val="00991C02"/>
    <w:rsid w:val="00992554"/>
    <w:rsid w:val="00993DA0"/>
    <w:rsid w:val="0099463A"/>
    <w:rsid w:val="009953D9"/>
    <w:rsid w:val="009964CC"/>
    <w:rsid w:val="00996EC4"/>
    <w:rsid w:val="00997687"/>
    <w:rsid w:val="00997E8C"/>
    <w:rsid w:val="009A0263"/>
    <w:rsid w:val="009A0268"/>
    <w:rsid w:val="009A0AB5"/>
    <w:rsid w:val="009A2C28"/>
    <w:rsid w:val="009A46B4"/>
    <w:rsid w:val="009A4E49"/>
    <w:rsid w:val="009A555E"/>
    <w:rsid w:val="009A58F4"/>
    <w:rsid w:val="009A7A1F"/>
    <w:rsid w:val="009B1A43"/>
    <w:rsid w:val="009B2579"/>
    <w:rsid w:val="009B2AF9"/>
    <w:rsid w:val="009B52E5"/>
    <w:rsid w:val="009B5A78"/>
    <w:rsid w:val="009B66A4"/>
    <w:rsid w:val="009B6DFA"/>
    <w:rsid w:val="009B7201"/>
    <w:rsid w:val="009C04F7"/>
    <w:rsid w:val="009C2177"/>
    <w:rsid w:val="009C2960"/>
    <w:rsid w:val="009C3BF8"/>
    <w:rsid w:val="009C5B17"/>
    <w:rsid w:val="009C7428"/>
    <w:rsid w:val="009C762E"/>
    <w:rsid w:val="009D0CE4"/>
    <w:rsid w:val="009D169C"/>
    <w:rsid w:val="009D3FFC"/>
    <w:rsid w:val="009D5799"/>
    <w:rsid w:val="009D6CF8"/>
    <w:rsid w:val="009D7E2D"/>
    <w:rsid w:val="009E03CA"/>
    <w:rsid w:val="009E1EB4"/>
    <w:rsid w:val="009E3A0F"/>
    <w:rsid w:val="009E3E9D"/>
    <w:rsid w:val="009E4F82"/>
    <w:rsid w:val="009F2D4D"/>
    <w:rsid w:val="009F33BD"/>
    <w:rsid w:val="009F4179"/>
    <w:rsid w:val="009F42B8"/>
    <w:rsid w:val="009F5E1A"/>
    <w:rsid w:val="009F6485"/>
    <w:rsid w:val="009F701C"/>
    <w:rsid w:val="00A0056C"/>
    <w:rsid w:val="00A01A0E"/>
    <w:rsid w:val="00A03318"/>
    <w:rsid w:val="00A0399D"/>
    <w:rsid w:val="00A05852"/>
    <w:rsid w:val="00A063B7"/>
    <w:rsid w:val="00A06820"/>
    <w:rsid w:val="00A07ABA"/>
    <w:rsid w:val="00A113BF"/>
    <w:rsid w:val="00A12625"/>
    <w:rsid w:val="00A12B24"/>
    <w:rsid w:val="00A13445"/>
    <w:rsid w:val="00A14B4C"/>
    <w:rsid w:val="00A15B4E"/>
    <w:rsid w:val="00A1643C"/>
    <w:rsid w:val="00A1670E"/>
    <w:rsid w:val="00A1739E"/>
    <w:rsid w:val="00A20132"/>
    <w:rsid w:val="00A20F49"/>
    <w:rsid w:val="00A21AD4"/>
    <w:rsid w:val="00A21CBA"/>
    <w:rsid w:val="00A232BA"/>
    <w:rsid w:val="00A234EA"/>
    <w:rsid w:val="00A23783"/>
    <w:rsid w:val="00A23D00"/>
    <w:rsid w:val="00A24CA6"/>
    <w:rsid w:val="00A27263"/>
    <w:rsid w:val="00A304E0"/>
    <w:rsid w:val="00A30F07"/>
    <w:rsid w:val="00A32AAC"/>
    <w:rsid w:val="00A32AB8"/>
    <w:rsid w:val="00A35343"/>
    <w:rsid w:val="00A36B67"/>
    <w:rsid w:val="00A371F5"/>
    <w:rsid w:val="00A37502"/>
    <w:rsid w:val="00A402A8"/>
    <w:rsid w:val="00A404F1"/>
    <w:rsid w:val="00A40687"/>
    <w:rsid w:val="00A40729"/>
    <w:rsid w:val="00A40735"/>
    <w:rsid w:val="00A441C2"/>
    <w:rsid w:val="00A450FF"/>
    <w:rsid w:val="00A4657C"/>
    <w:rsid w:val="00A47291"/>
    <w:rsid w:val="00A5023F"/>
    <w:rsid w:val="00A512CB"/>
    <w:rsid w:val="00A517EE"/>
    <w:rsid w:val="00A52832"/>
    <w:rsid w:val="00A52FBF"/>
    <w:rsid w:val="00A53C6E"/>
    <w:rsid w:val="00A547A2"/>
    <w:rsid w:val="00A54D75"/>
    <w:rsid w:val="00A54D94"/>
    <w:rsid w:val="00A55BC9"/>
    <w:rsid w:val="00A562F7"/>
    <w:rsid w:val="00A56330"/>
    <w:rsid w:val="00A5679D"/>
    <w:rsid w:val="00A606D1"/>
    <w:rsid w:val="00A62CEA"/>
    <w:rsid w:val="00A65B79"/>
    <w:rsid w:val="00A663A5"/>
    <w:rsid w:val="00A7059B"/>
    <w:rsid w:val="00A7333B"/>
    <w:rsid w:val="00A73D26"/>
    <w:rsid w:val="00A75623"/>
    <w:rsid w:val="00A7677E"/>
    <w:rsid w:val="00A769F9"/>
    <w:rsid w:val="00A76DF7"/>
    <w:rsid w:val="00A76FD2"/>
    <w:rsid w:val="00A8092E"/>
    <w:rsid w:val="00A80F7E"/>
    <w:rsid w:val="00A812D2"/>
    <w:rsid w:val="00A82BD3"/>
    <w:rsid w:val="00A8431A"/>
    <w:rsid w:val="00A85EFC"/>
    <w:rsid w:val="00A93F42"/>
    <w:rsid w:val="00A94A8F"/>
    <w:rsid w:val="00A95164"/>
    <w:rsid w:val="00A953BB"/>
    <w:rsid w:val="00A95D6A"/>
    <w:rsid w:val="00AA0667"/>
    <w:rsid w:val="00AA1A61"/>
    <w:rsid w:val="00AA1DAA"/>
    <w:rsid w:val="00AA2378"/>
    <w:rsid w:val="00AA24E3"/>
    <w:rsid w:val="00AA2BA3"/>
    <w:rsid w:val="00AA2F3B"/>
    <w:rsid w:val="00AA5B21"/>
    <w:rsid w:val="00AA629C"/>
    <w:rsid w:val="00AA67AA"/>
    <w:rsid w:val="00AA68AB"/>
    <w:rsid w:val="00AB1AC4"/>
    <w:rsid w:val="00AB3275"/>
    <w:rsid w:val="00AB334B"/>
    <w:rsid w:val="00AB40C2"/>
    <w:rsid w:val="00AB4B41"/>
    <w:rsid w:val="00AB4B86"/>
    <w:rsid w:val="00AB4E6E"/>
    <w:rsid w:val="00AC01B1"/>
    <w:rsid w:val="00AC1A6A"/>
    <w:rsid w:val="00AC1AA9"/>
    <w:rsid w:val="00AC42A5"/>
    <w:rsid w:val="00AC4379"/>
    <w:rsid w:val="00AC5240"/>
    <w:rsid w:val="00AC578B"/>
    <w:rsid w:val="00AC63ED"/>
    <w:rsid w:val="00AC64ED"/>
    <w:rsid w:val="00AC7866"/>
    <w:rsid w:val="00AD12D8"/>
    <w:rsid w:val="00AD14B2"/>
    <w:rsid w:val="00AD15CC"/>
    <w:rsid w:val="00AD17C9"/>
    <w:rsid w:val="00AD24AC"/>
    <w:rsid w:val="00AD3532"/>
    <w:rsid w:val="00AD355F"/>
    <w:rsid w:val="00AD377C"/>
    <w:rsid w:val="00AD43A6"/>
    <w:rsid w:val="00AD56EA"/>
    <w:rsid w:val="00AE125A"/>
    <w:rsid w:val="00AE3286"/>
    <w:rsid w:val="00AE6576"/>
    <w:rsid w:val="00AE7B45"/>
    <w:rsid w:val="00AF1DD3"/>
    <w:rsid w:val="00AF3431"/>
    <w:rsid w:val="00B00D61"/>
    <w:rsid w:val="00B00ED0"/>
    <w:rsid w:val="00B017AE"/>
    <w:rsid w:val="00B03139"/>
    <w:rsid w:val="00B03621"/>
    <w:rsid w:val="00B03AC0"/>
    <w:rsid w:val="00B03C58"/>
    <w:rsid w:val="00B04996"/>
    <w:rsid w:val="00B05AD4"/>
    <w:rsid w:val="00B06898"/>
    <w:rsid w:val="00B07498"/>
    <w:rsid w:val="00B103E5"/>
    <w:rsid w:val="00B12159"/>
    <w:rsid w:val="00B12A3B"/>
    <w:rsid w:val="00B12DC0"/>
    <w:rsid w:val="00B178F9"/>
    <w:rsid w:val="00B208B4"/>
    <w:rsid w:val="00B21B97"/>
    <w:rsid w:val="00B233B8"/>
    <w:rsid w:val="00B24179"/>
    <w:rsid w:val="00B245FB"/>
    <w:rsid w:val="00B25412"/>
    <w:rsid w:val="00B25727"/>
    <w:rsid w:val="00B26ABD"/>
    <w:rsid w:val="00B27B29"/>
    <w:rsid w:val="00B31239"/>
    <w:rsid w:val="00B33C6F"/>
    <w:rsid w:val="00B33DF1"/>
    <w:rsid w:val="00B34C84"/>
    <w:rsid w:val="00B36999"/>
    <w:rsid w:val="00B36DC8"/>
    <w:rsid w:val="00B37605"/>
    <w:rsid w:val="00B37AF7"/>
    <w:rsid w:val="00B403C8"/>
    <w:rsid w:val="00B40B51"/>
    <w:rsid w:val="00B40D11"/>
    <w:rsid w:val="00B42BCD"/>
    <w:rsid w:val="00B42C9B"/>
    <w:rsid w:val="00B50E07"/>
    <w:rsid w:val="00B523C7"/>
    <w:rsid w:val="00B542B9"/>
    <w:rsid w:val="00B54773"/>
    <w:rsid w:val="00B54C05"/>
    <w:rsid w:val="00B54F3C"/>
    <w:rsid w:val="00B56E03"/>
    <w:rsid w:val="00B578DD"/>
    <w:rsid w:val="00B603AB"/>
    <w:rsid w:val="00B628E2"/>
    <w:rsid w:val="00B641D1"/>
    <w:rsid w:val="00B65424"/>
    <w:rsid w:val="00B656EC"/>
    <w:rsid w:val="00B674C5"/>
    <w:rsid w:val="00B7047E"/>
    <w:rsid w:val="00B7090E"/>
    <w:rsid w:val="00B71CA2"/>
    <w:rsid w:val="00B73AC4"/>
    <w:rsid w:val="00B73D44"/>
    <w:rsid w:val="00B73DFE"/>
    <w:rsid w:val="00B73FC4"/>
    <w:rsid w:val="00B75607"/>
    <w:rsid w:val="00B75D1B"/>
    <w:rsid w:val="00B76FCF"/>
    <w:rsid w:val="00B77EBE"/>
    <w:rsid w:val="00B80C7E"/>
    <w:rsid w:val="00B80D19"/>
    <w:rsid w:val="00B831CC"/>
    <w:rsid w:val="00B83D09"/>
    <w:rsid w:val="00B84EFF"/>
    <w:rsid w:val="00B856DE"/>
    <w:rsid w:val="00B86F58"/>
    <w:rsid w:val="00B910DC"/>
    <w:rsid w:val="00B9371F"/>
    <w:rsid w:val="00B93819"/>
    <w:rsid w:val="00B939E9"/>
    <w:rsid w:val="00B9464B"/>
    <w:rsid w:val="00B952BB"/>
    <w:rsid w:val="00B959B9"/>
    <w:rsid w:val="00BA00B0"/>
    <w:rsid w:val="00BA13B4"/>
    <w:rsid w:val="00BA1653"/>
    <w:rsid w:val="00BA1BF3"/>
    <w:rsid w:val="00BA21A3"/>
    <w:rsid w:val="00BA2EC4"/>
    <w:rsid w:val="00BA30E1"/>
    <w:rsid w:val="00BA3D2E"/>
    <w:rsid w:val="00BA6BCC"/>
    <w:rsid w:val="00BA71BB"/>
    <w:rsid w:val="00BA7D88"/>
    <w:rsid w:val="00BA7FB3"/>
    <w:rsid w:val="00BB2274"/>
    <w:rsid w:val="00BB367D"/>
    <w:rsid w:val="00BB38A9"/>
    <w:rsid w:val="00BB4976"/>
    <w:rsid w:val="00BB54B1"/>
    <w:rsid w:val="00BB57CD"/>
    <w:rsid w:val="00BC0CCB"/>
    <w:rsid w:val="00BC0EC4"/>
    <w:rsid w:val="00BC13F7"/>
    <w:rsid w:val="00BC1B06"/>
    <w:rsid w:val="00BC398E"/>
    <w:rsid w:val="00BC39F4"/>
    <w:rsid w:val="00BC3F3B"/>
    <w:rsid w:val="00BC5567"/>
    <w:rsid w:val="00BC5E5E"/>
    <w:rsid w:val="00BD1475"/>
    <w:rsid w:val="00BD2471"/>
    <w:rsid w:val="00BD4A84"/>
    <w:rsid w:val="00BD4DAF"/>
    <w:rsid w:val="00BD6C10"/>
    <w:rsid w:val="00BE1DAF"/>
    <w:rsid w:val="00BE3595"/>
    <w:rsid w:val="00BE4410"/>
    <w:rsid w:val="00BE4627"/>
    <w:rsid w:val="00BE54A8"/>
    <w:rsid w:val="00BE677D"/>
    <w:rsid w:val="00BF2571"/>
    <w:rsid w:val="00BF3724"/>
    <w:rsid w:val="00BF4A76"/>
    <w:rsid w:val="00BF4C10"/>
    <w:rsid w:val="00BF590A"/>
    <w:rsid w:val="00BF6067"/>
    <w:rsid w:val="00BF721F"/>
    <w:rsid w:val="00C00F97"/>
    <w:rsid w:val="00C018AC"/>
    <w:rsid w:val="00C037DD"/>
    <w:rsid w:val="00C057C7"/>
    <w:rsid w:val="00C05A5A"/>
    <w:rsid w:val="00C06DAE"/>
    <w:rsid w:val="00C0745D"/>
    <w:rsid w:val="00C11281"/>
    <w:rsid w:val="00C12B98"/>
    <w:rsid w:val="00C1332F"/>
    <w:rsid w:val="00C15130"/>
    <w:rsid w:val="00C161FA"/>
    <w:rsid w:val="00C163AB"/>
    <w:rsid w:val="00C16FD2"/>
    <w:rsid w:val="00C17140"/>
    <w:rsid w:val="00C17F6E"/>
    <w:rsid w:val="00C20704"/>
    <w:rsid w:val="00C216FB"/>
    <w:rsid w:val="00C22DD2"/>
    <w:rsid w:val="00C22FF1"/>
    <w:rsid w:val="00C230A7"/>
    <w:rsid w:val="00C24692"/>
    <w:rsid w:val="00C24AE2"/>
    <w:rsid w:val="00C252DB"/>
    <w:rsid w:val="00C263E1"/>
    <w:rsid w:val="00C27C04"/>
    <w:rsid w:val="00C31E57"/>
    <w:rsid w:val="00C31E73"/>
    <w:rsid w:val="00C325A8"/>
    <w:rsid w:val="00C3556D"/>
    <w:rsid w:val="00C3638F"/>
    <w:rsid w:val="00C36B00"/>
    <w:rsid w:val="00C36B24"/>
    <w:rsid w:val="00C371CE"/>
    <w:rsid w:val="00C3788A"/>
    <w:rsid w:val="00C3794D"/>
    <w:rsid w:val="00C40C67"/>
    <w:rsid w:val="00C43E63"/>
    <w:rsid w:val="00C43F7F"/>
    <w:rsid w:val="00C450AA"/>
    <w:rsid w:val="00C461F6"/>
    <w:rsid w:val="00C46519"/>
    <w:rsid w:val="00C46632"/>
    <w:rsid w:val="00C47C12"/>
    <w:rsid w:val="00C5073B"/>
    <w:rsid w:val="00C51AFD"/>
    <w:rsid w:val="00C53CC1"/>
    <w:rsid w:val="00C53D6D"/>
    <w:rsid w:val="00C552E5"/>
    <w:rsid w:val="00C56754"/>
    <w:rsid w:val="00C56CE3"/>
    <w:rsid w:val="00C57C32"/>
    <w:rsid w:val="00C57C9F"/>
    <w:rsid w:val="00C6139F"/>
    <w:rsid w:val="00C62A84"/>
    <w:rsid w:val="00C6313A"/>
    <w:rsid w:val="00C649F2"/>
    <w:rsid w:val="00C6548B"/>
    <w:rsid w:val="00C66DF8"/>
    <w:rsid w:val="00C67F82"/>
    <w:rsid w:val="00C72319"/>
    <w:rsid w:val="00C72C2A"/>
    <w:rsid w:val="00C7577B"/>
    <w:rsid w:val="00C76B65"/>
    <w:rsid w:val="00C76DCA"/>
    <w:rsid w:val="00C76F74"/>
    <w:rsid w:val="00C80016"/>
    <w:rsid w:val="00C80650"/>
    <w:rsid w:val="00C80FA2"/>
    <w:rsid w:val="00C81121"/>
    <w:rsid w:val="00C81418"/>
    <w:rsid w:val="00C81B8E"/>
    <w:rsid w:val="00C81E50"/>
    <w:rsid w:val="00C81F5B"/>
    <w:rsid w:val="00C82055"/>
    <w:rsid w:val="00C82D06"/>
    <w:rsid w:val="00C831B0"/>
    <w:rsid w:val="00C831E8"/>
    <w:rsid w:val="00C8457A"/>
    <w:rsid w:val="00C8493B"/>
    <w:rsid w:val="00C86050"/>
    <w:rsid w:val="00C86A5A"/>
    <w:rsid w:val="00C9173F"/>
    <w:rsid w:val="00C9265D"/>
    <w:rsid w:val="00C93D86"/>
    <w:rsid w:val="00C951A9"/>
    <w:rsid w:val="00CA0F32"/>
    <w:rsid w:val="00CA206E"/>
    <w:rsid w:val="00CA3059"/>
    <w:rsid w:val="00CA6021"/>
    <w:rsid w:val="00CA642A"/>
    <w:rsid w:val="00CA67A6"/>
    <w:rsid w:val="00CA689C"/>
    <w:rsid w:val="00CA7193"/>
    <w:rsid w:val="00CB0D90"/>
    <w:rsid w:val="00CB22CC"/>
    <w:rsid w:val="00CB308D"/>
    <w:rsid w:val="00CB46C0"/>
    <w:rsid w:val="00CB4C9F"/>
    <w:rsid w:val="00CB4E98"/>
    <w:rsid w:val="00CB6B3D"/>
    <w:rsid w:val="00CB7787"/>
    <w:rsid w:val="00CC34E5"/>
    <w:rsid w:val="00CC3590"/>
    <w:rsid w:val="00CC398C"/>
    <w:rsid w:val="00CC6317"/>
    <w:rsid w:val="00CC6C3C"/>
    <w:rsid w:val="00CD03FC"/>
    <w:rsid w:val="00CD0632"/>
    <w:rsid w:val="00CD2514"/>
    <w:rsid w:val="00CD26E8"/>
    <w:rsid w:val="00CD2F6F"/>
    <w:rsid w:val="00CD3F21"/>
    <w:rsid w:val="00CD41D0"/>
    <w:rsid w:val="00CD4469"/>
    <w:rsid w:val="00CD5C7A"/>
    <w:rsid w:val="00CD5E51"/>
    <w:rsid w:val="00CE03D9"/>
    <w:rsid w:val="00CE50D9"/>
    <w:rsid w:val="00CE513D"/>
    <w:rsid w:val="00CE543B"/>
    <w:rsid w:val="00CE74C5"/>
    <w:rsid w:val="00CF08AD"/>
    <w:rsid w:val="00CF1C98"/>
    <w:rsid w:val="00CF354D"/>
    <w:rsid w:val="00CF5E71"/>
    <w:rsid w:val="00CF60A9"/>
    <w:rsid w:val="00CF673B"/>
    <w:rsid w:val="00D00584"/>
    <w:rsid w:val="00D0062C"/>
    <w:rsid w:val="00D00EDE"/>
    <w:rsid w:val="00D01849"/>
    <w:rsid w:val="00D03709"/>
    <w:rsid w:val="00D04613"/>
    <w:rsid w:val="00D04A4C"/>
    <w:rsid w:val="00D056BE"/>
    <w:rsid w:val="00D05A66"/>
    <w:rsid w:val="00D05AA3"/>
    <w:rsid w:val="00D06121"/>
    <w:rsid w:val="00D073F0"/>
    <w:rsid w:val="00D10CBE"/>
    <w:rsid w:val="00D10DDE"/>
    <w:rsid w:val="00D11FC5"/>
    <w:rsid w:val="00D12162"/>
    <w:rsid w:val="00D12BCE"/>
    <w:rsid w:val="00D13377"/>
    <w:rsid w:val="00D13F2C"/>
    <w:rsid w:val="00D14E6F"/>
    <w:rsid w:val="00D16028"/>
    <w:rsid w:val="00D16A41"/>
    <w:rsid w:val="00D16C68"/>
    <w:rsid w:val="00D177F6"/>
    <w:rsid w:val="00D20762"/>
    <w:rsid w:val="00D20B6A"/>
    <w:rsid w:val="00D21125"/>
    <w:rsid w:val="00D21EBB"/>
    <w:rsid w:val="00D22D27"/>
    <w:rsid w:val="00D231B4"/>
    <w:rsid w:val="00D236A1"/>
    <w:rsid w:val="00D236D4"/>
    <w:rsid w:val="00D26218"/>
    <w:rsid w:val="00D26813"/>
    <w:rsid w:val="00D26820"/>
    <w:rsid w:val="00D26F69"/>
    <w:rsid w:val="00D277AC"/>
    <w:rsid w:val="00D307A0"/>
    <w:rsid w:val="00D30847"/>
    <w:rsid w:val="00D3131A"/>
    <w:rsid w:val="00D319F0"/>
    <w:rsid w:val="00D3376E"/>
    <w:rsid w:val="00D36C9F"/>
    <w:rsid w:val="00D4386C"/>
    <w:rsid w:val="00D452C4"/>
    <w:rsid w:val="00D470B5"/>
    <w:rsid w:val="00D4782F"/>
    <w:rsid w:val="00D54008"/>
    <w:rsid w:val="00D55494"/>
    <w:rsid w:val="00D55F38"/>
    <w:rsid w:val="00D57115"/>
    <w:rsid w:val="00D57150"/>
    <w:rsid w:val="00D576DA"/>
    <w:rsid w:val="00D57B4F"/>
    <w:rsid w:val="00D60637"/>
    <w:rsid w:val="00D635EE"/>
    <w:rsid w:val="00D65221"/>
    <w:rsid w:val="00D664CF"/>
    <w:rsid w:val="00D66AE9"/>
    <w:rsid w:val="00D67FF8"/>
    <w:rsid w:val="00D72009"/>
    <w:rsid w:val="00D72F2F"/>
    <w:rsid w:val="00D732E5"/>
    <w:rsid w:val="00D736D9"/>
    <w:rsid w:val="00D743C1"/>
    <w:rsid w:val="00D74C9B"/>
    <w:rsid w:val="00D7675A"/>
    <w:rsid w:val="00D76BDF"/>
    <w:rsid w:val="00D773B7"/>
    <w:rsid w:val="00D77415"/>
    <w:rsid w:val="00D80AC8"/>
    <w:rsid w:val="00D82E26"/>
    <w:rsid w:val="00D831B0"/>
    <w:rsid w:val="00D83EA7"/>
    <w:rsid w:val="00D84404"/>
    <w:rsid w:val="00D84984"/>
    <w:rsid w:val="00D866B0"/>
    <w:rsid w:val="00D8690F"/>
    <w:rsid w:val="00D87703"/>
    <w:rsid w:val="00D90A16"/>
    <w:rsid w:val="00D90A6B"/>
    <w:rsid w:val="00D913EC"/>
    <w:rsid w:val="00D92469"/>
    <w:rsid w:val="00D92936"/>
    <w:rsid w:val="00D92AA3"/>
    <w:rsid w:val="00D94037"/>
    <w:rsid w:val="00D940EB"/>
    <w:rsid w:val="00D95115"/>
    <w:rsid w:val="00D97A3B"/>
    <w:rsid w:val="00DA0D24"/>
    <w:rsid w:val="00DA1A81"/>
    <w:rsid w:val="00DA1F77"/>
    <w:rsid w:val="00DA21DE"/>
    <w:rsid w:val="00DA2401"/>
    <w:rsid w:val="00DA2486"/>
    <w:rsid w:val="00DA5F71"/>
    <w:rsid w:val="00DA6374"/>
    <w:rsid w:val="00DA6963"/>
    <w:rsid w:val="00DB18DA"/>
    <w:rsid w:val="00DB1DDE"/>
    <w:rsid w:val="00DB29A5"/>
    <w:rsid w:val="00DB4429"/>
    <w:rsid w:val="00DB4BE4"/>
    <w:rsid w:val="00DB51C9"/>
    <w:rsid w:val="00DB59B2"/>
    <w:rsid w:val="00DB5ACE"/>
    <w:rsid w:val="00DB5DD2"/>
    <w:rsid w:val="00DB6B9F"/>
    <w:rsid w:val="00DB6FC0"/>
    <w:rsid w:val="00DB74ED"/>
    <w:rsid w:val="00DB7C61"/>
    <w:rsid w:val="00DC0BC9"/>
    <w:rsid w:val="00DC126B"/>
    <w:rsid w:val="00DC12EA"/>
    <w:rsid w:val="00DC1E30"/>
    <w:rsid w:val="00DC2CBA"/>
    <w:rsid w:val="00DC4410"/>
    <w:rsid w:val="00DC639D"/>
    <w:rsid w:val="00DD2EED"/>
    <w:rsid w:val="00DD43DE"/>
    <w:rsid w:val="00DD5C90"/>
    <w:rsid w:val="00DD6A1A"/>
    <w:rsid w:val="00DD6D4D"/>
    <w:rsid w:val="00DD7E46"/>
    <w:rsid w:val="00DE06FB"/>
    <w:rsid w:val="00DE0A75"/>
    <w:rsid w:val="00DE3931"/>
    <w:rsid w:val="00DE51AD"/>
    <w:rsid w:val="00DE5AFA"/>
    <w:rsid w:val="00DE5DF0"/>
    <w:rsid w:val="00DE781D"/>
    <w:rsid w:val="00DF07AD"/>
    <w:rsid w:val="00DF13B8"/>
    <w:rsid w:val="00DF13D5"/>
    <w:rsid w:val="00DF172A"/>
    <w:rsid w:val="00DF27FC"/>
    <w:rsid w:val="00DF2C45"/>
    <w:rsid w:val="00DF3FBC"/>
    <w:rsid w:val="00DF4A50"/>
    <w:rsid w:val="00DF5036"/>
    <w:rsid w:val="00DF508C"/>
    <w:rsid w:val="00DF509A"/>
    <w:rsid w:val="00DF54B5"/>
    <w:rsid w:val="00DF640C"/>
    <w:rsid w:val="00DF7681"/>
    <w:rsid w:val="00DF76EF"/>
    <w:rsid w:val="00DF7812"/>
    <w:rsid w:val="00DF790F"/>
    <w:rsid w:val="00E01607"/>
    <w:rsid w:val="00E01A79"/>
    <w:rsid w:val="00E01E00"/>
    <w:rsid w:val="00E03AC0"/>
    <w:rsid w:val="00E0665E"/>
    <w:rsid w:val="00E06783"/>
    <w:rsid w:val="00E073CC"/>
    <w:rsid w:val="00E07543"/>
    <w:rsid w:val="00E1021A"/>
    <w:rsid w:val="00E10D8F"/>
    <w:rsid w:val="00E10F54"/>
    <w:rsid w:val="00E11A34"/>
    <w:rsid w:val="00E14E51"/>
    <w:rsid w:val="00E20129"/>
    <w:rsid w:val="00E23062"/>
    <w:rsid w:val="00E24204"/>
    <w:rsid w:val="00E24549"/>
    <w:rsid w:val="00E24B91"/>
    <w:rsid w:val="00E2595A"/>
    <w:rsid w:val="00E27690"/>
    <w:rsid w:val="00E27B23"/>
    <w:rsid w:val="00E30340"/>
    <w:rsid w:val="00E30A25"/>
    <w:rsid w:val="00E314C1"/>
    <w:rsid w:val="00E325BB"/>
    <w:rsid w:val="00E32641"/>
    <w:rsid w:val="00E34632"/>
    <w:rsid w:val="00E36B31"/>
    <w:rsid w:val="00E36C7B"/>
    <w:rsid w:val="00E40D4C"/>
    <w:rsid w:val="00E40E13"/>
    <w:rsid w:val="00E43425"/>
    <w:rsid w:val="00E50EB3"/>
    <w:rsid w:val="00E51A44"/>
    <w:rsid w:val="00E535A1"/>
    <w:rsid w:val="00E53CA0"/>
    <w:rsid w:val="00E54EE3"/>
    <w:rsid w:val="00E55646"/>
    <w:rsid w:val="00E561C5"/>
    <w:rsid w:val="00E6082C"/>
    <w:rsid w:val="00E624FB"/>
    <w:rsid w:val="00E62F8C"/>
    <w:rsid w:val="00E636DA"/>
    <w:rsid w:val="00E64EDD"/>
    <w:rsid w:val="00E674A6"/>
    <w:rsid w:val="00E67A9E"/>
    <w:rsid w:val="00E717E0"/>
    <w:rsid w:val="00E73255"/>
    <w:rsid w:val="00E74F01"/>
    <w:rsid w:val="00E758CE"/>
    <w:rsid w:val="00E75D45"/>
    <w:rsid w:val="00E7658F"/>
    <w:rsid w:val="00E8196A"/>
    <w:rsid w:val="00E826D7"/>
    <w:rsid w:val="00E82872"/>
    <w:rsid w:val="00E82A43"/>
    <w:rsid w:val="00E84643"/>
    <w:rsid w:val="00E84C90"/>
    <w:rsid w:val="00E855EC"/>
    <w:rsid w:val="00E8704E"/>
    <w:rsid w:val="00E872B7"/>
    <w:rsid w:val="00E873B6"/>
    <w:rsid w:val="00E87792"/>
    <w:rsid w:val="00E90063"/>
    <w:rsid w:val="00E90092"/>
    <w:rsid w:val="00E92F7A"/>
    <w:rsid w:val="00E9303F"/>
    <w:rsid w:val="00E96136"/>
    <w:rsid w:val="00E9651C"/>
    <w:rsid w:val="00E96FF6"/>
    <w:rsid w:val="00E9701B"/>
    <w:rsid w:val="00E97133"/>
    <w:rsid w:val="00E97268"/>
    <w:rsid w:val="00E97C70"/>
    <w:rsid w:val="00E97E39"/>
    <w:rsid w:val="00EA00CE"/>
    <w:rsid w:val="00EA1535"/>
    <w:rsid w:val="00EA25F7"/>
    <w:rsid w:val="00EB07AB"/>
    <w:rsid w:val="00EB0B7F"/>
    <w:rsid w:val="00EB0C81"/>
    <w:rsid w:val="00EB0CD3"/>
    <w:rsid w:val="00EB1698"/>
    <w:rsid w:val="00EB1CB0"/>
    <w:rsid w:val="00EB1F5B"/>
    <w:rsid w:val="00EB2D39"/>
    <w:rsid w:val="00EB4E7F"/>
    <w:rsid w:val="00EB5374"/>
    <w:rsid w:val="00EB5959"/>
    <w:rsid w:val="00EB6C2D"/>
    <w:rsid w:val="00EB7300"/>
    <w:rsid w:val="00EB7830"/>
    <w:rsid w:val="00EB7CE7"/>
    <w:rsid w:val="00EC0777"/>
    <w:rsid w:val="00EC126C"/>
    <w:rsid w:val="00EC3385"/>
    <w:rsid w:val="00EC3FCA"/>
    <w:rsid w:val="00EC4C55"/>
    <w:rsid w:val="00EC5553"/>
    <w:rsid w:val="00EC67A7"/>
    <w:rsid w:val="00EC7E17"/>
    <w:rsid w:val="00ED0ED9"/>
    <w:rsid w:val="00ED3067"/>
    <w:rsid w:val="00ED351E"/>
    <w:rsid w:val="00ED4908"/>
    <w:rsid w:val="00ED5DC8"/>
    <w:rsid w:val="00EE2E2B"/>
    <w:rsid w:val="00EE4AB3"/>
    <w:rsid w:val="00EF0570"/>
    <w:rsid w:val="00EF05BB"/>
    <w:rsid w:val="00EF0DB6"/>
    <w:rsid w:val="00EF2D1B"/>
    <w:rsid w:val="00EF4004"/>
    <w:rsid w:val="00F00DC9"/>
    <w:rsid w:val="00F00EBA"/>
    <w:rsid w:val="00F01460"/>
    <w:rsid w:val="00F0253B"/>
    <w:rsid w:val="00F025C2"/>
    <w:rsid w:val="00F04D7D"/>
    <w:rsid w:val="00F05670"/>
    <w:rsid w:val="00F05C0B"/>
    <w:rsid w:val="00F07186"/>
    <w:rsid w:val="00F10AF4"/>
    <w:rsid w:val="00F10B67"/>
    <w:rsid w:val="00F112F0"/>
    <w:rsid w:val="00F11CFA"/>
    <w:rsid w:val="00F12F66"/>
    <w:rsid w:val="00F145AC"/>
    <w:rsid w:val="00F15AEE"/>
    <w:rsid w:val="00F161CF"/>
    <w:rsid w:val="00F17055"/>
    <w:rsid w:val="00F21696"/>
    <w:rsid w:val="00F23B41"/>
    <w:rsid w:val="00F24861"/>
    <w:rsid w:val="00F24B1C"/>
    <w:rsid w:val="00F24F52"/>
    <w:rsid w:val="00F32EDA"/>
    <w:rsid w:val="00F3501E"/>
    <w:rsid w:val="00F35C7C"/>
    <w:rsid w:val="00F43A76"/>
    <w:rsid w:val="00F43BC3"/>
    <w:rsid w:val="00F45910"/>
    <w:rsid w:val="00F5052C"/>
    <w:rsid w:val="00F5226F"/>
    <w:rsid w:val="00F53340"/>
    <w:rsid w:val="00F554BE"/>
    <w:rsid w:val="00F56625"/>
    <w:rsid w:val="00F5667E"/>
    <w:rsid w:val="00F61C1B"/>
    <w:rsid w:val="00F61C67"/>
    <w:rsid w:val="00F64A14"/>
    <w:rsid w:val="00F64FC6"/>
    <w:rsid w:val="00F6692F"/>
    <w:rsid w:val="00F66A58"/>
    <w:rsid w:val="00F66A99"/>
    <w:rsid w:val="00F67799"/>
    <w:rsid w:val="00F67B24"/>
    <w:rsid w:val="00F67C58"/>
    <w:rsid w:val="00F70B7D"/>
    <w:rsid w:val="00F70B85"/>
    <w:rsid w:val="00F71800"/>
    <w:rsid w:val="00F72793"/>
    <w:rsid w:val="00F72A7C"/>
    <w:rsid w:val="00F73339"/>
    <w:rsid w:val="00F7379A"/>
    <w:rsid w:val="00F73EA4"/>
    <w:rsid w:val="00F80EF5"/>
    <w:rsid w:val="00F82130"/>
    <w:rsid w:val="00F83DD7"/>
    <w:rsid w:val="00F84C85"/>
    <w:rsid w:val="00F8683F"/>
    <w:rsid w:val="00F86FC0"/>
    <w:rsid w:val="00F8734E"/>
    <w:rsid w:val="00F873F0"/>
    <w:rsid w:val="00F90302"/>
    <w:rsid w:val="00F91148"/>
    <w:rsid w:val="00F914A3"/>
    <w:rsid w:val="00F933AA"/>
    <w:rsid w:val="00F94640"/>
    <w:rsid w:val="00F9738B"/>
    <w:rsid w:val="00FA1177"/>
    <w:rsid w:val="00FA1861"/>
    <w:rsid w:val="00FA1B74"/>
    <w:rsid w:val="00FA2443"/>
    <w:rsid w:val="00FA29BC"/>
    <w:rsid w:val="00FA3714"/>
    <w:rsid w:val="00FA55A2"/>
    <w:rsid w:val="00FB0363"/>
    <w:rsid w:val="00FB0A4F"/>
    <w:rsid w:val="00FB127C"/>
    <w:rsid w:val="00FB1683"/>
    <w:rsid w:val="00FB2A02"/>
    <w:rsid w:val="00FB2A9C"/>
    <w:rsid w:val="00FB34C7"/>
    <w:rsid w:val="00FB35F7"/>
    <w:rsid w:val="00FB579F"/>
    <w:rsid w:val="00FB69EF"/>
    <w:rsid w:val="00FB72B7"/>
    <w:rsid w:val="00FC0625"/>
    <w:rsid w:val="00FC11B5"/>
    <w:rsid w:val="00FC35BA"/>
    <w:rsid w:val="00FC609C"/>
    <w:rsid w:val="00FC72EF"/>
    <w:rsid w:val="00FD00E6"/>
    <w:rsid w:val="00FD050E"/>
    <w:rsid w:val="00FD1D4F"/>
    <w:rsid w:val="00FD2F93"/>
    <w:rsid w:val="00FD3B00"/>
    <w:rsid w:val="00FD467A"/>
    <w:rsid w:val="00FD4C7A"/>
    <w:rsid w:val="00FD4FCC"/>
    <w:rsid w:val="00FD5BFD"/>
    <w:rsid w:val="00FD7037"/>
    <w:rsid w:val="00FD73D3"/>
    <w:rsid w:val="00FE0612"/>
    <w:rsid w:val="00FE0887"/>
    <w:rsid w:val="00FE0E10"/>
    <w:rsid w:val="00FE1173"/>
    <w:rsid w:val="00FE1811"/>
    <w:rsid w:val="00FE1E46"/>
    <w:rsid w:val="00FE2A79"/>
    <w:rsid w:val="00FE2FF9"/>
    <w:rsid w:val="00FE3D0D"/>
    <w:rsid w:val="00FE4684"/>
    <w:rsid w:val="00FE657A"/>
    <w:rsid w:val="00FE65E5"/>
    <w:rsid w:val="00FE723B"/>
    <w:rsid w:val="00FE73EE"/>
    <w:rsid w:val="00FE75D1"/>
    <w:rsid w:val="00FE7DAA"/>
    <w:rsid w:val="00FF0C37"/>
    <w:rsid w:val="00FF21B8"/>
    <w:rsid w:val="00FF2551"/>
    <w:rsid w:val="00FF3670"/>
    <w:rsid w:val="00FF3750"/>
    <w:rsid w:val="00FF3984"/>
    <w:rsid w:val="00FF3BBE"/>
    <w:rsid w:val="00FF403C"/>
    <w:rsid w:val="00FF4516"/>
    <w:rsid w:val="00FF454D"/>
    <w:rsid w:val="00FF55B1"/>
    <w:rsid w:val="00FF596C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D36C4"/>
  <w15:chartTrackingRefBased/>
  <w15:docId w15:val="{01BD5770-DCDA-4B85-B863-3510F2B05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01F"/>
    <w:rPr>
      <w:rFonts w:ascii="Times New Roman" w:eastAsia="Times New Roman" w:hAnsi="Times New Roman" w:cs="Angsana New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1CFA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weisung">
    <w:name w:val="Anweisung"/>
    <w:basedOn w:val="Normal"/>
    <w:rsid w:val="00F11CFA"/>
    <w:pPr>
      <w:numPr>
        <w:numId w:val="1"/>
      </w:numPr>
      <w:spacing w:line="280" w:lineRule="exact"/>
      <w:jc w:val="both"/>
    </w:pPr>
    <w:rPr>
      <w:rFonts w:ascii="Helvetica" w:hAnsi="Helvetica"/>
      <w:b/>
      <w:i/>
      <w:sz w:val="22"/>
      <w:szCs w:val="24"/>
      <w:lang w:val="de-DE" w:eastAsia="de-DE" w:bidi="ar-SA"/>
    </w:rPr>
  </w:style>
  <w:style w:type="paragraph" w:styleId="Header">
    <w:name w:val="header"/>
    <w:basedOn w:val="Normal"/>
    <w:link w:val="HeaderChar"/>
    <w:uiPriority w:val="99"/>
    <w:unhideWhenUsed/>
    <w:rsid w:val="008F1C4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F1C4A"/>
    <w:rPr>
      <w:rFonts w:ascii="Times New Roman" w:eastAsia="Times New Roman" w:hAnsi="Times New Roman" w:cs="Angsana New"/>
      <w:sz w:val="24"/>
    </w:rPr>
  </w:style>
  <w:style w:type="paragraph" w:styleId="Footer">
    <w:name w:val="footer"/>
    <w:basedOn w:val="Normal"/>
    <w:link w:val="FooterChar"/>
    <w:uiPriority w:val="99"/>
    <w:unhideWhenUsed/>
    <w:rsid w:val="008F1C4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F1C4A"/>
    <w:rPr>
      <w:rFonts w:ascii="Times New Roman" w:eastAsia="Times New Roman" w:hAnsi="Times New Roman" w:cs="Angsana New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3E7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533E7"/>
    <w:rPr>
      <w:rFonts w:ascii="Tahoma" w:eastAsia="Times New Roman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75501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20735D"/>
  </w:style>
  <w:style w:type="character" w:styleId="CommentReference">
    <w:name w:val="annotation reference"/>
    <w:uiPriority w:val="99"/>
    <w:semiHidden/>
    <w:unhideWhenUsed/>
    <w:rsid w:val="0012054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20544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120544"/>
    <w:rPr>
      <w:rFonts w:ascii="Times New Roman" w:eastAsia="Times New Roman" w:hAnsi="Times New Roman" w:cs="Angsana New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5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20544"/>
    <w:rPr>
      <w:rFonts w:ascii="Times New Roman" w:eastAsia="Times New Roman" w:hAnsi="Times New Roman" w:cs="Angsana New"/>
      <w:b/>
      <w:bCs/>
      <w:szCs w:val="25"/>
    </w:rPr>
  </w:style>
  <w:style w:type="numbering" w:customStyle="1" w:styleId="Style1">
    <w:name w:val="Style1"/>
    <w:uiPriority w:val="99"/>
    <w:rsid w:val="00240F27"/>
    <w:pPr>
      <w:numPr>
        <w:numId w:val="6"/>
      </w:numPr>
    </w:pPr>
  </w:style>
  <w:style w:type="character" w:styleId="Hyperlink">
    <w:name w:val="Hyperlink"/>
    <w:uiPriority w:val="99"/>
    <w:unhideWhenUsed/>
    <w:rsid w:val="00240F27"/>
    <w:rPr>
      <w:color w:val="0563C1"/>
      <w:u w:val="single"/>
    </w:rPr>
  </w:style>
  <w:style w:type="table" w:customStyle="1" w:styleId="TableGrid1">
    <w:name w:val="Table Grid1"/>
    <w:basedOn w:val="TableNormal"/>
    <w:next w:val="TableGrid"/>
    <w:rsid w:val="00A40729"/>
    <w:rPr>
      <w:rFonts w:ascii="Times New Roman" w:eastAsia="Times New Roman" w:hAnsi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2556F"/>
    <w:rPr>
      <w:rFonts w:ascii="Times New Roman" w:eastAsia="Times New Roman" w:hAnsi="Times New Roman" w:cs="Angsana New"/>
      <w:sz w:val="24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FB0A4F"/>
    <w:rPr>
      <w:color w:val="605E5C"/>
      <w:shd w:val="clear" w:color="auto" w:fill="E1DFDD"/>
    </w:rPr>
  </w:style>
  <w:style w:type="paragraph" w:customStyle="1" w:styleId="Default">
    <w:name w:val="Default"/>
    <w:rsid w:val="00B12159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9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65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45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6FCC7D-4430-4A1A-9A2B-295C124BD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9</Words>
  <Characters>307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 RC</dc:creator>
  <cp:keywords/>
  <cp:lastModifiedBy>Monsinee Kittitakulkarn</cp:lastModifiedBy>
  <cp:revision>2</cp:revision>
  <cp:lastPrinted>2019-04-29T06:57:00Z</cp:lastPrinted>
  <dcterms:created xsi:type="dcterms:W3CDTF">2023-05-23T09:11:00Z</dcterms:created>
  <dcterms:modified xsi:type="dcterms:W3CDTF">2023-05-23T09:11:00Z</dcterms:modified>
</cp:coreProperties>
</file>